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72E8" w:rsidRDefault="007174C5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C46CA6" wp14:editId="5E8914CA">
                <wp:simplePos x="0" y="0"/>
                <wp:positionH relativeFrom="column">
                  <wp:posOffset>28575</wp:posOffset>
                </wp:positionH>
                <wp:positionV relativeFrom="paragraph">
                  <wp:posOffset>38099</wp:posOffset>
                </wp:positionV>
                <wp:extent cx="2590800" cy="1062037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0800" cy="10620375"/>
                        </a:xfrm>
                        <a:prstGeom prst="rect">
                          <a:avLst/>
                        </a:prstGeom>
                        <a:solidFill>
                          <a:srgbClr val="423F32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020E" w:rsidRDefault="00B6020E" w:rsidP="007174C5">
                            <w:pPr>
                              <w:spacing w:after="0"/>
                            </w:pPr>
                          </w:p>
                          <w:p w:rsidR="007174C5" w:rsidRDefault="007174C5" w:rsidP="007174C5">
                            <w:pPr>
                              <w:spacing w:after="0"/>
                            </w:pPr>
                          </w:p>
                          <w:p w:rsidR="007174C5" w:rsidRDefault="007174C5" w:rsidP="007174C5">
                            <w:pPr>
                              <w:spacing w:after="0"/>
                            </w:pPr>
                          </w:p>
                          <w:p w:rsidR="00DF4F79" w:rsidRDefault="00DF4F79" w:rsidP="007174C5">
                            <w:pPr>
                              <w:spacing w:after="0"/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DF4F79"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CONTACT</w:t>
                            </w:r>
                          </w:p>
                          <w:p w:rsidR="007174C5" w:rsidRPr="007174C5" w:rsidRDefault="007174C5" w:rsidP="007174C5">
                            <w:pPr>
                              <w:spacing w:after="0"/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DF4F79" w:rsidRPr="008106B9" w:rsidRDefault="00DF4F79" w:rsidP="007174C5">
                            <w:pPr>
                              <w:spacing w:after="0"/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8106B9"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+</w:t>
                            </w:r>
                            <w:r w:rsidR="001452C3" w:rsidRPr="008106B9"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91 9938049378, 9937164547</w:t>
                            </w:r>
                          </w:p>
                          <w:p w:rsidR="00DF4F79" w:rsidRPr="008106B9" w:rsidRDefault="00DF4F79" w:rsidP="007174C5">
                            <w:pPr>
                              <w:spacing w:after="0"/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8106B9"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5C6C" w:rsidRPr="008106B9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bikash.samantroy@gmail.com</w:t>
                            </w:r>
                            <w:r w:rsidR="007F3E76" w:rsidRPr="008106B9"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DF4F79" w:rsidRPr="008106B9" w:rsidRDefault="00DF4F79" w:rsidP="007174C5">
                            <w:pPr>
                              <w:spacing w:after="0"/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8106B9"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proofErr w:type="spellStart"/>
                            <w:r w:rsidR="006F1CBA"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Odisha</w:t>
                            </w:r>
                            <w:proofErr w:type="gramStart"/>
                            <w:r w:rsidR="006F1CBA"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  <w:t>,India</w:t>
                            </w:r>
                            <w:proofErr w:type="spellEnd"/>
                            <w:proofErr w:type="gramEnd"/>
                          </w:p>
                          <w:p w:rsidR="007174C5" w:rsidRDefault="007174C5" w:rsidP="007174C5">
                            <w:pPr>
                              <w:spacing w:after="0"/>
                            </w:pPr>
                          </w:p>
                          <w:p w:rsidR="00595C6C" w:rsidRDefault="00595C6C" w:rsidP="007174C5">
                            <w:pPr>
                              <w:spacing w:after="0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313DD1" w:rsidRPr="007F3E76" w:rsidRDefault="00313DD1" w:rsidP="007174C5">
                            <w:pPr>
                              <w:spacing w:after="0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C06FD0" w:rsidRDefault="001452C3" w:rsidP="007174C5">
                            <w:pPr>
                              <w:spacing w:after="0"/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TECHNICAL SKILL SET</w:t>
                            </w:r>
                          </w:p>
                          <w:p w:rsidR="007174C5" w:rsidRPr="007174C5" w:rsidRDefault="007174C5" w:rsidP="007174C5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1452C3" w:rsidRPr="001452C3" w:rsidRDefault="001452C3" w:rsidP="001452C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Techno commerce activity.</w:t>
                            </w:r>
                          </w:p>
                          <w:p w:rsidR="007174C5" w:rsidRPr="007174C5" w:rsidRDefault="001452C3" w:rsidP="001452C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Managing Project activities &amp; and executes project work plans, monitoring, &amp; implementing measures to meet changing needs and requirements</w:t>
                            </w:r>
                          </w:p>
                          <w:p w:rsidR="007174C5" w:rsidRDefault="007174C5" w:rsidP="007174C5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7174C5" w:rsidRDefault="007174C5" w:rsidP="007174C5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595C6C" w:rsidRPr="007174C5" w:rsidRDefault="00595C6C" w:rsidP="007174C5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C36955" w:rsidRDefault="00C36955" w:rsidP="007174C5">
                            <w:pPr>
                              <w:spacing w:after="0"/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ACHIEVEMENTS</w:t>
                            </w:r>
                          </w:p>
                          <w:p w:rsidR="007174C5" w:rsidRPr="007174C5" w:rsidRDefault="007174C5" w:rsidP="007174C5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1452C3" w:rsidRPr="001452C3" w:rsidRDefault="00251C5F" w:rsidP="001452C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Best CI in Operation awarded 21</w:t>
                            </w:r>
                            <w:r w:rsidR="001452C3"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times and consecutive 4 times in a row.</w:t>
                            </w:r>
                          </w:p>
                          <w:p w:rsidR="001452C3" w:rsidRPr="001452C3" w:rsidRDefault="001452C3" w:rsidP="001452C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A</w:t>
                            </w:r>
                            <w:r w:rsid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chieved 7 times star award and </w:t>
                            </w:r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3 times spot light award.</w:t>
                            </w:r>
                          </w:p>
                          <w:p w:rsidR="001452C3" w:rsidRPr="001452C3" w:rsidRDefault="001452C3" w:rsidP="001452C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Appreciation received from CEO for speedy RFI and customer satisfaction.</w:t>
                            </w:r>
                          </w:p>
                          <w:p w:rsidR="001452C3" w:rsidRPr="001452C3" w:rsidRDefault="001452C3" w:rsidP="001452C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Leading the IBS project in </w:t>
                            </w:r>
                            <w:proofErr w:type="spellStart"/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Biju</w:t>
                            </w:r>
                            <w:proofErr w:type="spellEnd"/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Pattnaik</w:t>
                            </w:r>
                            <w:proofErr w:type="spellEnd"/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Airport,</w:t>
                            </w:r>
                            <w:r w:rsid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Bhubaneswar and completed successfully.</w:t>
                            </w:r>
                          </w:p>
                          <w:p w:rsidR="00AA0F4F" w:rsidRDefault="001452C3" w:rsidP="001452C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Odisha’s first small cell site </w:t>
                            </w:r>
                            <w:proofErr w:type="spellStart"/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rfied</w:t>
                            </w:r>
                            <w:proofErr w:type="spellEnd"/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in 7 days.</w:t>
                            </w:r>
                          </w:p>
                          <w:p w:rsidR="001452C3" w:rsidRPr="001452C3" w:rsidRDefault="001452C3" w:rsidP="001452C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First POC carried out on leading.</w:t>
                            </w:r>
                          </w:p>
                          <w:p w:rsidR="001452C3" w:rsidRPr="001452C3" w:rsidRDefault="001452C3" w:rsidP="001452C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1452C3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Best achiever award in Jan-21</w:t>
                            </w:r>
                          </w:p>
                          <w:p w:rsidR="001452C3" w:rsidRDefault="00251C5F" w:rsidP="001452C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3 times Excite Award in last 2 yrs.</w:t>
                            </w:r>
                          </w:p>
                          <w:p w:rsidR="00595C6C" w:rsidRDefault="00595C6C" w:rsidP="00595C6C">
                            <w:pPr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595C6C" w:rsidRDefault="00595C6C" w:rsidP="00595C6C">
                            <w:pPr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595C6C" w:rsidRDefault="00595C6C" w:rsidP="00595C6C">
                            <w:pPr>
                              <w:spacing w:after="0"/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  <w:p w:rsidR="00595C6C" w:rsidRPr="00F329BC" w:rsidRDefault="00595C6C" w:rsidP="00595C6C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9E0291" w:rsidRDefault="009E0291" w:rsidP="00595C6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G in EV </w:t>
                            </w:r>
                            <w:proofErr w:type="gramStart"/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from  IIT</w:t>
                            </w:r>
                            <w:proofErr w:type="gramEnd"/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Roorke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595C6C" w:rsidRDefault="00595C6C" w:rsidP="00595C6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PMP</w:t>
                            </w:r>
                          </w:p>
                          <w:p w:rsidR="00B306F5" w:rsidRPr="008860DF" w:rsidRDefault="00B306F5" w:rsidP="00595C6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Advance C</w:t>
                            </w:r>
                            <w:r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rtificate in EV</w:t>
                            </w:r>
                          </w:p>
                          <w:p w:rsidR="00595C6C" w:rsidRDefault="008860DF" w:rsidP="00595C6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Pro C</w:t>
                            </w:r>
                            <w:r w:rsidR="00595C6C"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rtificate in Project management</w:t>
                            </w:r>
                          </w:p>
                          <w:p w:rsidR="006F1CBA" w:rsidRDefault="006F1CBA" w:rsidP="00595C6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HSC-63%</w:t>
                            </w:r>
                          </w:p>
                          <w:p w:rsidR="006F1CBA" w:rsidRPr="008860DF" w:rsidRDefault="006F1CBA" w:rsidP="006F1CB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Diploma in ETC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-70%</w:t>
                            </w:r>
                          </w:p>
                          <w:p w:rsidR="006F1CBA" w:rsidRPr="004C5900" w:rsidRDefault="006F1CBA" w:rsidP="004C590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BBA-69%</w:t>
                            </w:r>
                            <w:bookmarkStart w:id="0" w:name="_GoBack"/>
                            <w:bookmarkEnd w:id="0"/>
                          </w:p>
                          <w:p w:rsidR="00595C6C" w:rsidRPr="008860DF" w:rsidRDefault="00595C6C" w:rsidP="00595C6C">
                            <w:pPr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C50951" w:rsidRPr="008860DF" w:rsidRDefault="00C50951" w:rsidP="00595C6C">
                            <w:pPr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C50951" w:rsidRDefault="00C50951" w:rsidP="00C50951">
                            <w:pPr>
                              <w:spacing w:after="0"/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C50951"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TANNING AND CERTIFICATION</w:t>
                            </w:r>
                          </w:p>
                          <w:p w:rsidR="00C50951" w:rsidRPr="00F329BC" w:rsidRDefault="00C50951" w:rsidP="00C50951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C50951" w:rsidRPr="00C50951" w:rsidRDefault="00C50951" w:rsidP="00C509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C5095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PMP Certified</w:t>
                            </w:r>
                          </w:p>
                          <w:p w:rsidR="00C50951" w:rsidRPr="00C50951" w:rsidRDefault="00C50951" w:rsidP="00C509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C5095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Solving Business Problem</w:t>
                            </w:r>
                          </w:p>
                          <w:p w:rsidR="00C50951" w:rsidRPr="00C50951" w:rsidRDefault="00C50951" w:rsidP="00C509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C5095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Developing Business Acumen</w:t>
                            </w:r>
                          </w:p>
                          <w:p w:rsidR="00C50951" w:rsidRPr="00C50951" w:rsidRDefault="00C50951" w:rsidP="00C509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C5095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Team work Foundation</w:t>
                            </w:r>
                          </w:p>
                          <w:p w:rsidR="00C50951" w:rsidRPr="00C50951" w:rsidRDefault="00C50951" w:rsidP="00C509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C5095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Drive for result</w:t>
                            </w:r>
                          </w:p>
                          <w:p w:rsidR="00C50951" w:rsidRPr="00C50951" w:rsidRDefault="00C50951" w:rsidP="00C509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C5095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Drive for Innovation</w:t>
                            </w:r>
                          </w:p>
                          <w:p w:rsidR="00C50951" w:rsidRPr="00C50951" w:rsidRDefault="00C50951" w:rsidP="00C509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C5095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People and partnership</w:t>
                            </w:r>
                          </w:p>
                          <w:p w:rsidR="00C50951" w:rsidRPr="00C50951" w:rsidRDefault="00C50951" w:rsidP="00C509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C5095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Effective communication</w:t>
                            </w:r>
                          </w:p>
                          <w:p w:rsidR="00C50951" w:rsidRPr="00C50951" w:rsidRDefault="00C50951" w:rsidP="00C509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C5095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ERT</w:t>
                            </w:r>
                          </w:p>
                          <w:p w:rsidR="00C50951" w:rsidRPr="00C50951" w:rsidRDefault="00C50951" w:rsidP="00C5095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C5095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Pro Certificate - Project Management</w:t>
                            </w:r>
                          </w:p>
                          <w:p w:rsidR="00C50951" w:rsidRPr="00C50951" w:rsidRDefault="00C50951" w:rsidP="00C50951">
                            <w:pPr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C50951" w:rsidRPr="00595C6C" w:rsidRDefault="00C50951" w:rsidP="00595C6C">
                            <w:pPr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.25pt;margin-top:3pt;width:204pt;height:836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" fillcolor="#423f32" stroked="f" strokeweight=".5pt">
                <v:textbox>
                  <w:txbxContent>
                    <w:p w:rsidR="00B6020E" w:rsidRDefault="00B6020E" w:rsidP="007174C5">
                      <w:pPr>
                        <w:spacing w:after="0"/>
                      </w:pPr>
                    </w:p>
                    <w:p w:rsidR="007174C5" w:rsidRDefault="007174C5" w:rsidP="007174C5">
                      <w:pPr>
                        <w:spacing w:after="0"/>
                      </w:pPr>
                    </w:p>
                    <w:p w:rsidR="007174C5" w:rsidRDefault="007174C5" w:rsidP="007174C5">
                      <w:pPr>
                        <w:spacing w:after="0"/>
                      </w:pPr>
                    </w:p>
                    <w:p w:rsidR="00DF4F79" w:rsidRDefault="00DF4F79" w:rsidP="007174C5">
                      <w:pPr>
                        <w:spacing w:after="0"/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DF4F79"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>CONTACT</w:t>
                      </w:r>
                    </w:p>
                    <w:p w:rsidR="007174C5" w:rsidRPr="007174C5" w:rsidRDefault="007174C5" w:rsidP="007174C5">
                      <w:pPr>
                        <w:spacing w:after="0"/>
                        <w:rPr>
                          <w:rFonts w:cstheme="minorHAnsi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DF4F79" w:rsidRPr="008106B9" w:rsidRDefault="00DF4F79" w:rsidP="007174C5">
                      <w:pPr>
                        <w:spacing w:after="0"/>
                        <w:rPr>
                          <w:rFonts w:cs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20"/>
                          <w:szCs w:val="20"/>
                        </w:rPr>
                        <w:t xml:space="preserve">        </w:t>
                      </w:r>
                      <w:r w:rsidRPr="008106B9">
                        <w:rPr>
                          <w:rFonts w:cstheme="minorHAnsi"/>
                          <w:color w:val="FFFFFF" w:themeColor="background1"/>
                          <w:sz w:val="20"/>
                          <w:szCs w:val="20"/>
                        </w:rPr>
                        <w:t>+</w:t>
                      </w:r>
                      <w:r w:rsidR="001452C3" w:rsidRPr="008106B9">
                        <w:rPr>
                          <w:rFonts w:cstheme="minorHAnsi"/>
                          <w:color w:val="FFFFFF" w:themeColor="background1"/>
                          <w:sz w:val="20"/>
                          <w:szCs w:val="20"/>
                        </w:rPr>
                        <w:t>91 9938049378, 9937164547</w:t>
                      </w:r>
                    </w:p>
                    <w:p w:rsidR="00DF4F79" w:rsidRPr="008106B9" w:rsidRDefault="00DF4F79" w:rsidP="007174C5">
                      <w:pPr>
                        <w:spacing w:after="0"/>
                        <w:rPr>
                          <w:rFonts w:cs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8106B9">
                        <w:rPr>
                          <w:rFonts w:cstheme="minorHAnsi"/>
                          <w:color w:val="FFFFFF" w:themeColor="background1"/>
                          <w:sz w:val="20"/>
                          <w:szCs w:val="20"/>
                        </w:rPr>
                        <w:t xml:space="preserve">        </w:t>
                      </w:r>
                      <w:r w:rsidR="00595C6C" w:rsidRPr="008106B9">
                        <w:rPr>
                          <w:color w:val="FFFFFF" w:themeColor="background1"/>
                          <w:sz w:val="20"/>
                          <w:szCs w:val="20"/>
                        </w:rPr>
                        <w:t>bikash.samantroy@gmail.com</w:t>
                      </w:r>
                      <w:r w:rsidR="007F3E76" w:rsidRPr="008106B9">
                        <w:rPr>
                          <w:rFonts w:cstheme="minorHAnsi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</w:p>
                    <w:p w:rsidR="00DF4F79" w:rsidRPr="008106B9" w:rsidRDefault="00DF4F79" w:rsidP="007174C5">
                      <w:pPr>
                        <w:spacing w:after="0"/>
                        <w:rPr>
                          <w:rFonts w:cstheme="min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8106B9">
                        <w:rPr>
                          <w:rFonts w:cstheme="minorHAnsi"/>
                          <w:color w:val="FFFFFF" w:themeColor="background1"/>
                          <w:sz w:val="20"/>
                          <w:szCs w:val="20"/>
                        </w:rPr>
                        <w:t xml:space="preserve">       </w:t>
                      </w:r>
                      <w:proofErr w:type="spellStart"/>
                      <w:r w:rsidR="006F1CBA">
                        <w:rPr>
                          <w:rFonts w:cstheme="minorHAnsi"/>
                          <w:color w:val="FFFFFF" w:themeColor="background1"/>
                          <w:sz w:val="20"/>
                          <w:szCs w:val="20"/>
                        </w:rPr>
                        <w:t>Odisha</w:t>
                      </w:r>
                      <w:proofErr w:type="gramStart"/>
                      <w:r w:rsidR="006F1CBA">
                        <w:rPr>
                          <w:rFonts w:cstheme="minorHAnsi"/>
                          <w:color w:val="FFFFFF" w:themeColor="background1"/>
                          <w:sz w:val="20"/>
                          <w:szCs w:val="20"/>
                        </w:rPr>
                        <w:t>,India</w:t>
                      </w:r>
                      <w:proofErr w:type="spellEnd"/>
                      <w:proofErr w:type="gramEnd"/>
                    </w:p>
                    <w:p w:rsidR="007174C5" w:rsidRDefault="007174C5" w:rsidP="007174C5">
                      <w:pPr>
                        <w:spacing w:after="0"/>
                      </w:pPr>
                    </w:p>
                    <w:p w:rsidR="00595C6C" w:rsidRDefault="00595C6C" w:rsidP="007174C5">
                      <w:pPr>
                        <w:spacing w:after="0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313DD1" w:rsidRPr="007F3E76" w:rsidRDefault="00313DD1" w:rsidP="007174C5">
                      <w:pPr>
                        <w:spacing w:after="0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C06FD0" w:rsidRDefault="001452C3" w:rsidP="007174C5">
                      <w:pPr>
                        <w:spacing w:after="0"/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>TECHNICAL SKILL SET</w:t>
                      </w:r>
                    </w:p>
                    <w:p w:rsidR="007174C5" w:rsidRPr="007174C5" w:rsidRDefault="007174C5" w:rsidP="007174C5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1452C3" w:rsidRPr="001452C3" w:rsidRDefault="001452C3" w:rsidP="001452C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Techno commerce activity.</w:t>
                      </w:r>
                    </w:p>
                    <w:p w:rsidR="007174C5" w:rsidRPr="007174C5" w:rsidRDefault="001452C3" w:rsidP="001452C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Managing Project activities &amp; and executes project work plans, monitoring, &amp; implementing measures to meet changing needs and requirements</w:t>
                      </w:r>
                    </w:p>
                    <w:p w:rsidR="007174C5" w:rsidRDefault="007174C5" w:rsidP="007174C5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7174C5" w:rsidRDefault="007174C5" w:rsidP="007174C5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595C6C" w:rsidRPr="007174C5" w:rsidRDefault="00595C6C" w:rsidP="007174C5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C36955" w:rsidRDefault="00C36955" w:rsidP="007174C5">
                      <w:pPr>
                        <w:spacing w:after="0"/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>ACHIEVEMENTS</w:t>
                      </w:r>
                    </w:p>
                    <w:p w:rsidR="007174C5" w:rsidRPr="007174C5" w:rsidRDefault="007174C5" w:rsidP="007174C5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1452C3" w:rsidRPr="001452C3" w:rsidRDefault="00251C5F" w:rsidP="001452C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Best CI in Operation awarded 21</w:t>
                      </w:r>
                      <w:r w:rsidR="001452C3"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 times and consecutive 4 times in a row.</w:t>
                      </w:r>
                    </w:p>
                    <w:p w:rsidR="001452C3" w:rsidRPr="001452C3" w:rsidRDefault="001452C3" w:rsidP="001452C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A</w:t>
                      </w:r>
                      <w:r w:rsid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chieved 7 times star award and </w:t>
                      </w:r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3 times spot light award.</w:t>
                      </w:r>
                    </w:p>
                    <w:p w:rsidR="001452C3" w:rsidRPr="001452C3" w:rsidRDefault="001452C3" w:rsidP="001452C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Appreciation received from CEO for speedy RFI and customer satisfaction.</w:t>
                      </w:r>
                    </w:p>
                    <w:p w:rsidR="001452C3" w:rsidRPr="001452C3" w:rsidRDefault="001452C3" w:rsidP="001452C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Leading the IBS project in </w:t>
                      </w:r>
                      <w:proofErr w:type="spellStart"/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Biju</w:t>
                      </w:r>
                      <w:proofErr w:type="spellEnd"/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Pattnaik</w:t>
                      </w:r>
                      <w:proofErr w:type="spellEnd"/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 Airport,</w:t>
                      </w:r>
                      <w:r w:rsid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Bhubaneswar and completed successfully.</w:t>
                      </w:r>
                    </w:p>
                    <w:p w:rsidR="00AA0F4F" w:rsidRDefault="001452C3" w:rsidP="001452C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Odisha’s first small cell site </w:t>
                      </w:r>
                      <w:proofErr w:type="spellStart"/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rfied</w:t>
                      </w:r>
                      <w:proofErr w:type="spellEnd"/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 in 7 days.</w:t>
                      </w:r>
                    </w:p>
                    <w:p w:rsidR="001452C3" w:rsidRPr="001452C3" w:rsidRDefault="001452C3" w:rsidP="001452C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First POC carried out on leading.</w:t>
                      </w:r>
                    </w:p>
                    <w:p w:rsidR="001452C3" w:rsidRPr="001452C3" w:rsidRDefault="001452C3" w:rsidP="001452C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1452C3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Best achiever award in Jan-21</w:t>
                      </w:r>
                    </w:p>
                    <w:p w:rsidR="001452C3" w:rsidRDefault="00251C5F" w:rsidP="001452C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3 times Excite Award in last 2 yrs.</w:t>
                      </w:r>
                    </w:p>
                    <w:p w:rsidR="00595C6C" w:rsidRDefault="00595C6C" w:rsidP="00595C6C">
                      <w:pPr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595C6C" w:rsidRDefault="00595C6C" w:rsidP="00595C6C">
                      <w:pPr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595C6C" w:rsidRDefault="00595C6C" w:rsidP="00595C6C">
                      <w:pPr>
                        <w:spacing w:after="0"/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>EDUCATION</w:t>
                      </w:r>
                    </w:p>
                    <w:p w:rsidR="00595C6C" w:rsidRPr="00F329BC" w:rsidRDefault="00595C6C" w:rsidP="00595C6C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9E0291" w:rsidRDefault="009E0291" w:rsidP="00595C6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PG in EV </w:t>
                      </w:r>
                      <w:proofErr w:type="gramStart"/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from  IIT</w:t>
                      </w:r>
                      <w:proofErr w:type="gramEnd"/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Roorkee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.</w:t>
                      </w:r>
                    </w:p>
                    <w:p w:rsidR="00595C6C" w:rsidRDefault="00595C6C" w:rsidP="00595C6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PMP</w:t>
                      </w:r>
                    </w:p>
                    <w:p w:rsidR="00B306F5" w:rsidRPr="008860DF" w:rsidRDefault="00B306F5" w:rsidP="00595C6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Advance C</w:t>
                      </w:r>
                      <w:r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e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rtificate in EV</w:t>
                      </w:r>
                    </w:p>
                    <w:p w:rsidR="00595C6C" w:rsidRDefault="008860DF" w:rsidP="00595C6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Pro C</w:t>
                      </w:r>
                      <w:r w:rsidR="00595C6C"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e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rtificate in Project management</w:t>
                      </w:r>
                    </w:p>
                    <w:p w:rsidR="006F1CBA" w:rsidRDefault="006F1CBA" w:rsidP="00595C6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HSC-63%</w:t>
                      </w:r>
                    </w:p>
                    <w:p w:rsidR="006F1CBA" w:rsidRPr="008860DF" w:rsidRDefault="006F1CBA" w:rsidP="006F1CB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Diploma in ETC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-70%</w:t>
                      </w:r>
                    </w:p>
                    <w:p w:rsidR="006F1CBA" w:rsidRPr="004C5900" w:rsidRDefault="006F1CBA" w:rsidP="004C590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BBA-69%</w:t>
                      </w:r>
                      <w:bookmarkStart w:id="1" w:name="_GoBack"/>
                      <w:bookmarkEnd w:id="1"/>
                    </w:p>
                    <w:p w:rsidR="00595C6C" w:rsidRPr="008860DF" w:rsidRDefault="00595C6C" w:rsidP="00595C6C">
                      <w:pPr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C50951" w:rsidRPr="008860DF" w:rsidRDefault="00C50951" w:rsidP="00595C6C">
                      <w:pPr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C50951" w:rsidRDefault="00C50951" w:rsidP="00C50951">
                      <w:pPr>
                        <w:spacing w:after="0"/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C50951"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>TANNING AND CERTIFICATION</w:t>
                      </w:r>
                    </w:p>
                    <w:p w:rsidR="00C50951" w:rsidRPr="00F329BC" w:rsidRDefault="00C50951" w:rsidP="00C50951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C50951" w:rsidRPr="00C50951" w:rsidRDefault="00C50951" w:rsidP="00C509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C5095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PMP Certified</w:t>
                      </w:r>
                    </w:p>
                    <w:p w:rsidR="00C50951" w:rsidRPr="00C50951" w:rsidRDefault="00C50951" w:rsidP="00C509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C5095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Solving Business Problem</w:t>
                      </w:r>
                    </w:p>
                    <w:p w:rsidR="00C50951" w:rsidRPr="00C50951" w:rsidRDefault="00C50951" w:rsidP="00C509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C5095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Developing Business Acumen</w:t>
                      </w:r>
                    </w:p>
                    <w:p w:rsidR="00C50951" w:rsidRPr="00C50951" w:rsidRDefault="00C50951" w:rsidP="00C509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C5095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Team work Foundation</w:t>
                      </w:r>
                    </w:p>
                    <w:p w:rsidR="00C50951" w:rsidRPr="00C50951" w:rsidRDefault="00C50951" w:rsidP="00C509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C5095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Drive for result</w:t>
                      </w:r>
                    </w:p>
                    <w:p w:rsidR="00C50951" w:rsidRPr="00C50951" w:rsidRDefault="00C50951" w:rsidP="00C509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C5095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Drive for Innovation</w:t>
                      </w:r>
                    </w:p>
                    <w:p w:rsidR="00C50951" w:rsidRPr="00C50951" w:rsidRDefault="00C50951" w:rsidP="00C509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C5095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People and partnership</w:t>
                      </w:r>
                    </w:p>
                    <w:p w:rsidR="00C50951" w:rsidRPr="00C50951" w:rsidRDefault="00C50951" w:rsidP="00C509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C5095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Effective communication</w:t>
                      </w:r>
                    </w:p>
                    <w:p w:rsidR="00C50951" w:rsidRPr="00C50951" w:rsidRDefault="00C50951" w:rsidP="00C509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C5095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ERT</w:t>
                      </w:r>
                    </w:p>
                    <w:p w:rsidR="00C50951" w:rsidRPr="00C50951" w:rsidRDefault="00C50951" w:rsidP="00C5095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C5095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Pro Certificate - Project Management</w:t>
                      </w:r>
                    </w:p>
                    <w:p w:rsidR="00C50951" w:rsidRPr="00C50951" w:rsidRDefault="00C50951" w:rsidP="00C50951">
                      <w:pPr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C50951" w:rsidRPr="00595C6C" w:rsidRDefault="00C50951" w:rsidP="00595C6C">
                      <w:pPr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527B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A67BC6" wp14:editId="67E7264E">
                <wp:simplePos x="0" y="0"/>
                <wp:positionH relativeFrom="column">
                  <wp:posOffset>2647950</wp:posOffset>
                </wp:positionH>
                <wp:positionV relativeFrom="paragraph">
                  <wp:posOffset>38100</wp:posOffset>
                </wp:positionV>
                <wp:extent cx="4867275" cy="125063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67275" cy="1250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27BC" w:rsidRDefault="000E3CCF" w:rsidP="008860DF">
                            <w:pPr>
                              <w:spacing w:before="300" w:after="0"/>
                              <w:jc w:val="center"/>
                              <w:rPr>
                                <w:b/>
                                <w:sz w:val="40"/>
                                <w:szCs w:val="40"/>
                                <w:vertAlign w:val="subscript"/>
                              </w:rPr>
                            </w:pPr>
                            <w:r w:rsidRPr="008860DF">
                              <w:rPr>
                                <w:b/>
                                <w:sz w:val="40"/>
                                <w:szCs w:val="40"/>
                              </w:rPr>
                              <w:t>BIKASH CHANDRA SAMANTROY</w:t>
                            </w:r>
                            <w:r w:rsidR="008860DF" w:rsidRPr="008860DF">
                              <w:rPr>
                                <w:b/>
                                <w:sz w:val="40"/>
                                <w:szCs w:val="40"/>
                                <w:vertAlign w:val="subscript"/>
                              </w:rPr>
                              <w:t xml:space="preserve"> </w:t>
                            </w:r>
                            <w:r w:rsidRPr="008860DF">
                              <w:rPr>
                                <w:b/>
                                <w:sz w:val="40"/>
                                <w:szCs w:val="40"/>
                                <w:vertAlign w:val="subscript"/>
                              </w:rPr>
                              <w:t>PMP</w:t>
                            </w:r>
                          </w:p>
                          <w:p w:rsidR="0080642A" w:rsidRDefault="0080642A" w:rsidP="008860DF">
                            <w:pPr>
                              <w:spacing w:before="300" w:after="0"/>
                              <w:jc w:val="center"/>
                              <w:rPr>
                                <w:b/>
                                <w:sz w:val="40"/>
                                <w:szCs w:val="40"/>
                                <w:vertAlign w:val="subscript"/>
                              </w:rPr>
                            </w:pPr>
                          </w:p>
                          <w:p w:rsidR="00E34C95" w:rsidRPr="00E71924" w:rsidRDefault="00E34C95" w:rsidP="00851B83">
                            <w:pPr>
                              <w:spacing w:after="0"/>
                              <w:jc w:val="both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A527BC" w:rsidRDefault="005941B2" w:rsidP="00851B83">
                            <w:pPr>
                              <w:spacing w:after="0"/>
                              <w:jc w:val="both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5941B2">
                              <w:rPr>
                                <w:b/>
                                <w:sz w:val="28"/>
                                <w:szCs w:val="28"/>
                              </w:rPr>
                              <w:t>MAJOR HIGHLIGHT</w:t>
                            </w:r>
                            <w:r w:rsidR="008860DF"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  <w:p w:rsidR="00737888" w:rsidRPr="00737888" w:rsidRDefault="0080642A" w:rsidP="00737888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="100" w:afterAutospacing="1"/>
                              <w:ind w:left="360"/>
                              <w:rPr>
                                <w:sz w:val="10"/>
                                <w:szCs w:val="10"/>
                              </w:rPr>
                            </w:pPr>
                            <w:r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Focused Team Leader with experience reviewing team analytics to improve </w:t>
                            </w:r>
                            <w:proofErr w:type="gramStart"/>
                            <w:r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overall </w:t>
                            </w:r>
                            <w:r w:rsidR="0073788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business</w:t>
                            </w:r>
                            <w:proofErr w:type="gramEnd"/>
                            <w:r w:rsidR="0073788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roduct quality. Courteous and cordial with goal to coach and train employees to meet maximum potential.</w:t>
                            </w:r>
                          </w:p>
                          <w:p w:rsidR="006701AE" w:rsidRPr="006701AE" w:rsidRDefault="006701AE" w:rsidP="006701A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="100" w:afterAutospacing="1"/>
                              <w:ind w:left="36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Risk management mitigation </w:t>
                            </w:r>
                            <w:proofErr w:type="gramStart"/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lan ,project</w:t>
                            </w:r>
                            <w:proofErr w:type="gramEnd"/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execution plan, </w:t>
                            </w:r>
                            <w:proofErr w:type="spellStart"/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ecource</w:t>
                            </w:r>
                            <w:proofErr w:type="spellEnd"/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management plan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 projec</w:t>
                            </w:r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comple</w:t>
                            </w:r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on on </w:t>
                            </w:r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me.</w:t>
                            </w:r>
                          </w:p>
                          <w:p w:rsidR="006701AE" w:rsidRDefault="006701AE" w:rsidP="006701A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="100" w:afterAutospacing="1"/>
                              <w:ind w:left="36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aily dashboard submit o CEO</w:t>
                            </w:r>
                            <w:proofErr w:type="gramStart"/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COO</w:t>
                            </w:r>
                            <w:proofErr w:type="gramEnd"/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d higher management of customer.</w:t>
                            </w:r>
                          </w:p>
                          <w:p w:rsidR="006701AE" w:rsidRPr="006701AE" w:rsidRDefault="006701AE" w:rsidP="006701AE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="100" w:afterAutospacing="1"/>
                              <w:ind w:left="36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aily da</w:t>
                            </w:r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 capt</w:t>
                            </w:r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u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ring in </w:t>
                            </w:r>
                            <w:proofErr w:type="gram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xcel  and</w:t>
                            </w:r>
                            <w:proofErr w:type="gram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upda</w:t>
                            </w:r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e </w:t>
                            </w:r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 s</w:t>
                            </w:r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keholder. </w:t>
                            </w:r>
                          </w:p>
                          <w:p w:rsidR="006701AE" w:rsidRPr="006701AE" w:rsidRDefault="006701AE" w:rsidP="006701AE">
                            <w:pPr>
                              <w:pStyle w:val="ListParagraph"/>
                              <w:spacing w:before="100" w:beforeAutospacing="1" w:after="100" w:afterAutospacing="1"/>
                              <w:ind w:left="360"/>
                              <w:rPr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:rsidR="0080642A" w:rsidRPr="0080642A" w:rsidRDefault="0080642A" w:rsidP="0080642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="100" w:afterAutospacing="1"/>
                              <w:ind w:left="36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16</w:t>
                            </w:r>
                            <w:r w:rsidR="005941B2"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years</w:t>
                            </w:r>
                            <w:r w:rsidR="008860DF"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’</w:t>
                            </w:r>
                            <w:r w:rsidR="005941B2"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experience in telecom </w:t>
                            </w:r>
                            <w:r w:rsidR="00B306F5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n</w:t>
                            </w:r>
                            <w:r w:rsidR="00B306F5"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</w:t>
                            </w:r>
                            <w:r w:rsidR="00B306F5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erprise </w:t>
                            </w:r>
                            <w:proofErr w:type="spellStart"/>
                            <w:r w:rsidR="00B306F5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ales</w:t>
                            </w:r>
                            <w:proofErr w:type="gramStart"/>
                            <w:r w:rsidR="00B306F5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="005941B2"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peration</w:t>
                            </w:r>
                            <w:proofErr w:type="spellEnd"/>
                            <w:proofErr w:type="gramEnd"/>
                            <w:r w:rsidR="005941B2"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 project and Site Acquisition.</w:t>
                            </w:r>
                          </w:p>
                          <w:p w:rsidR="0080642A" w:rsidRPr="0080642A" w:rsidRDefault="0080642A" w:rsidP="0080642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="100" w:afterAutospacing="1"/>
                              <w:ind w:left="36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Specialist in land acquisition </w:t>
                            </w:r>
                            <w:proofErr w:type="spellStart"/>
                            <w:r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wrt</w:t>
                            </w:r>
                            <w:proofErr w:type="spellEnd"/>
                            <w:r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to </w:t>
                            </w:r>
                            <w:proofErr w:type="spellStart"/>
                            <w:r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disha</w:t>
                            </w:r>
                            <w:proofErr w:type="spellEnd"/>
                            <w:r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land act.</w:t>
                            </w:r>
                          </w:p>
                          <w:p w:rsidR="0080642A" w:rsidRPr="006F1CBA" w:rsidRDefault="0080642A" w:rsidP="0080642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="100" w:afterAutospacing="1"/>
                              <w:ind w:left="36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6F1C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Forest land conversion to use special purpose.</w:t>
                            </w:r>
                          </w:p>
                          <w:p w:rsidR="006F1CBA" w:rsidRPr="00E87457" w:rsidRDefault="006F1CBA" w:rsidP="0080642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="100" w:afterAutospacing="1"/>
                              <w:ind w:left="36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E8745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iasioning</w:t>
                            </w:r>
                            <w:proofErr w:type="spellEnd"/>
                            <w:r w:rsidRPr="00E8745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with </w:t>
                            </w:r>
                            <w:proofErr w:type="spellStart"/>
                            <w:r w:rsidRPr="00E8745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ovt</w:t>
                            </w:r>
                            <w:proofErr w:type="spellEnd"/>
                            <w:r w:rsidRPr="00E8745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8745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uthority.Local</w:t>
                            </w:r>
                            <w:proofErr w:type="spellEnd"/>
                            <w:r w:rsidRPr="00E8745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/public issue resolution.</w:t>
                            </w:r>
                          </w:p>
                          <w:p w:rsidR="005941B2" w:rsidRPr="005941B2" w:rsidRDefault="005941B2" w:rsidP="0080642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="100" w:afterAutospacing="1"/>
                              <w:ind w:left="36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5941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n telecom Sector as Cluster In charge, Upgrade Manager and IA Lead with taking care of Special Project job to reduce energy cost.</w:t>
                            </w:r>
                          </w:p>
                          <w:p w:rsidR="005941B2" w:rsidRDefault="005941B2" w:rsidP="0080642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="100" w:afterAutospacing="1"/>
                              <w:ind w:left="36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5941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Currently ass</w:t>
                            </w:r>
                            <w:r w:rsidR="008860D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ociated with Indus towers LTD (formerly </w:t>
                            </w:r>
                            <w:proofErr w:type="spellStart"/>
                            <w:r w:rsidR="008860D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harti</w:t>
                            </w:r>
                            <w:proofErr w:type="spellEnd"/>
                            <w:r w:rsidR="008860D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8860D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nfratel</w:t>
                            </w:r>
                            <w:proofErr w:type="spellEnd"/>
                            <w:r w:rsidR="008860D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Ltd.</w:t>
                            </w:r>
                            <w:r w:rsidRPr="005941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) Odisha as Circle IA Lead taking care of all government and corporate related </w:t>
                            </w:r>
                            <w:proofErr w:type="spellStart"/>
                            <w:r w:rsidRPr="005941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iasioning</w:t>
                            </w:r>
                            <w:proofErr w:type="spellEnd"/>
                            <w:r w:rsidRPr="005941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d closely working all governme</w:t>
                            </w:r>
                            <w:r w:rsidR="008860D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nt, corporate. </w:t>
                            </w:r>
                            <w:r w:rsidRPr="005941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laying a key role to connecting peoples and handling team.</w:t>
                            </w:r>
                          </w:p>
                          <w:p w:rsidR="00251C5F" w:rsidRDefault="00251C5F" w:rsidP="0080642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="100" w:afterAutospacing="1"/>
                              <w:ind w:left="36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olo responsibility for IBS</w:t>
                            </w:r>
                            <w:proofErr w:type="gramStart"/>
                            <w:r w:rsidR="00B306F5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,EV</w:t>
                            </w:r>
                            <w:proofErr w:type="gramEnd"/>
                            <w:r w:rsidR="00B306F5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3788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charging </w:t>
                            </w:r>
                            <w:r w:rsidR="00B306F5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</w:t>
                            </w:r>
                            <w:r w:rsidR="00B306F5"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</w:t>
                            </w:r>
                            <w:r w:rsidR="00B306F5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</w:t>
                            </w:r>
                            <w:r w:rsidR="00B306F5" w:rsidRPr="0080642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</w:t>
                            </w:r>
                            <w:r w:rsidR="00B306F5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on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delivery.</w:t>
                            </w:r>
                          </w:p>
                          <w:p w:rsidR="00251C5F" w:rsidRPr="005941B2" w:rsidRDefault="00251C5F" w:rsidP="0080642A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="100" w:afterAutospacing="1"/>
                              <w:ind w:left="360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roactive action for business(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BS,New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3788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Build,UL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d others)</w:t>
                            </w:r>
                          </w:p>
                          <w:p w:rsidR="00E87457" w:rsidRPr="00E87457" w:rsidRDefault="005941B2" w:rsidP="00851B8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Autospacing="1"/>
                              <w:ind w:left="360"/>
                              <w:jc w:val="both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E8745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Capex &amp; OPEX Cost analysis for project.</w:t>
                            </w:r>
                          </w:p>
                          <w:p w:rsidR="00E34C95" w:rsidRPr="00E87457" w:rsidRDefault="005941B2" w:rsidP="00851B8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before="100" w:beforeAutospacing="1" w:afterAutospacing="1"/>
                              <w:ind w:left="360"/>
                              <w:jc w:val="both"/>
                              <w:rPr>
                                <w:rFonts w:cstheme="minorHAnsi"/>
                                <w:sz w:val="10"/>
                                <w:szCs w:val="10"/>
                              </w:rPr>
                            </w:pPr>
                            <w:r w:rsidRPr="00E87457">
                              <w:rPr>
                                <w:b/>
                                <w:sz w:val="28"/>
                                <w:szCs w:val="28"/>
                              </w:rPr>
                              <w:t>AREA</w:t>
                            </w:r>
                            <w:r w:rsidR="008860DF" w:rsidRPr="00E87457">
                              <w:rPr>
                                <w:b/>
                                <w:sz w:val="28"/>
                                <w:szCs w:val="28"/>
                              </w:rPr>
                              <w:t>S</w:t>
                            </w:r>
                            <w:r w:rsidRPr="00E8745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OF STRENGTH</w:t>
                            </w:r>
                          </w:p>
                          <w:p w:rsidR="005941B2" w:rsidRPr="005941B2" w:rsidRDefault="005941B2" w:rsidP="00851B8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5941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stablishing budgets &amp; strategies for effective management for reduction of Capex and OPEX Cost.</w:t>
                            </w:r>
                          </w:p>
                          <w:p w:rsidR="005941B2" w:rsidRPr="005941B2" w:rsidRDefault="005941B2" w:rsidP="00851B8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5941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ood in team handling and managing well.</w:t>
                            </w:r>
                          </w:p>
                          <w:p w:rsidR="005941B2" w:rsidRPr="005941B2" w:rsidRDefault="008860DF" w:rsidP="00851B8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anaging CAPEX as per AOP</w:t>
                            </w:r>
                            <w:r w:rsidR="005941B2" w:rsidRPr="005941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5941B2" w:rsidRPr="005941B2" w:rsidRDefault="005941B2" w:rsidP="00851B8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5941B2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Work to execute with in SLA by Monitoring &amp; supporting field team.</w:t>
                            </w:r>
                          </w:p>
                          <w:p w:rsidR="00E34C95" w:rsidRPr="00E87457" w:rsidRDefault="005941B2" w:rsidP="00851B8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 w:rsidRPr="00E87457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ffective liaison with external stakeholders like forest departments, local administration, Police and General Public Govt. Staffs to waive off different concerns which impacts our Goal.</w:t>
                            </w:r>
                          </w:p>
                          <w:p w:rsidR="00792303" w:rsidRPr="00792303" w:rsidRDefault="000813F4" w:rsidP="008860DF">
                            <w:pPr>
                              <w:spacing w:after="0"/>
                              <w:jc w:val="both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0813F4">
                              <w:rPr>
                                <w:b/>
                                <w:sz w:val="28"/>
                                <w:szCs w:val="28"/>
                              </w:rPr>
                              <w:t>EXPERIENCE CHRONOLOGY</w:t>
                            </w:r>
                          </w:p>
                          <w:p w:rsidR="00E34C95" w:rsidRPr="001402FC" w:rsidRDefault="00E34C95" w:rsidP="008860D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sz w:val="10"/>
                                <w:szCs w:val="10"/>
                              </w:rPr>
                            </w:pPr>
                          </w:p>
                          <w:p w:rsidR="001402FC" w:rsidRDefault="000813F4" w:rsidP="008860D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Since</w:t>
                            </w:r>
                            <w:r w:rsidR="009E0291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 May’21 with Indus Towers Ltd</w:t>
                            </w:r>
                            <w:r w:rsidR="008860DF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Pr="000813F4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 as a Circle IA </w:t>
                            </w:r>
                            <w:proofErr w:type="gramStart"/>
                            <w:r w:rsidRPr="000813F4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Lead</w:t>
                            </w:r>
                            <w:r w:rsidR="009E0291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9E0291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Enterprise Sales)</w:t>
                            </w:r>
                          </w:p>
                          <w:p w:rsidR="009E0291" w:rsidRDefault="001402FC" w:rsidP="009E0291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17358C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Key Result Area</w:t>
                            </w:r>
                            <w:r w:rsidR="000813F4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s</w:t>
                            </w:r>
                            <w:r w:rsidRPr="0017358C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:rsidR="009E0291" w:rsidRPr="00737888" w:rsidRDefault="009E0291" w:rsidP="0073788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73788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Responsible for new business for </w:t>
                            </w:r>
                            <w:proofErr w:type="gramStart"/>
                            <w:r w:rsidRPr="0073788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company(</w:t>
                            </w:r>
                            <w:proofErr w:type="gramEnd"/>
                            <w:r w:rsidRPr="0073788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EV charging </w:t>
                            </w:r>
                            <w:proofErr w:type="spellStart"/>
                            <w:r w:rsidRPr="0073788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station,IBS,FTTH</w:t>
                            </w:r>
                            <w:proofErr w:type="spellEnd"/>
                            <w:r w:rsidRPr="00737888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etc.)</w:t>
                            </w:r>
                          </w:p>
                          <w:p w:rsid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iaising with govt</w:t>
                            </w:r>
                            <w:r w:rsidR="008860D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.</w:t>
                            </w: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staff and private peo</w:t>
                            </w:r>
                            <w:r w:rsidR="006F1C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le to execute the work, including</w:t>
                            </w: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LL. </w:t>
                            </w:r>
                          </w:p>
                          <w:p w:rsidR="006F1CBA" w:rsidRDefault="006F1CBA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6F1CBA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and conversion</w:t>
                            </w:r>
                          </w:p>
                          <w:p w:rsidR="00251C5F" w:rsidRPr="00251C5F" w:rsidRDefault="00251C5F" w:rsidP="00251C5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IBS delivery in different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ovt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vt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building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andling 30 nos</w:t>
                            </w:r>
                            <w:r w:rsidR="008860D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.</w:t>
                            </w: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of team for project delivery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aily planning and me</w:t>
                            </w:r>
                            <w:r w:rsidR="008860D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asuring </w:t>
                            </w:r>
                            <w:proofErr w:type="spellStart"/>
                            <w:r w:rsidR="008860D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ut put</w:t>
                            </w:r>
                            <w:proofErr w:type="spellEnd"/>
                            <w:r w:rsidR="008860D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of every individ</w:t>
                            </w: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uals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ooking compliance part for NBS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Fiber roll out for BIL</w:t>
                            </w:r>
                            <w:r w:rsidR="008860D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(pilot project)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esponsible for New tenancy addition, expansion, NBS roll out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andle to team for faster roll out with high productive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articipating in project review meetings for evaluating project progress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ent Negotiation, Acquired a Suitable Options.</w:t>
                            </w:r>
                          </w:p>
                          <w:p w:rsidR="008860DF" w:rsidRPr="006701AE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6701AE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overnance review with customer on monthly basis.</w:t>
                            </w:r>
                          </w:p>
                          <w:p w:rsidR="00792303" w:rsidRDefault="000813F4" w:rsidP="008860D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Since Jun-14 to May-21 with Indus Towers Lt</w:t>
                            </w:r>
                            <w:r w:rsidR="008860DF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d. (formerly </w:t>
                            </w:r>
                            <w:proofErr w:type="spellStart"/>
                            <w:r w:rsidR="008860DF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Bharti</w:t>
                            </w:r>
                            <w:proofErr w:type="spellEnd"/>
                            <w:r w:rsidR="008860DF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8860DF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Infratel</w:t>
                            </w:r>
                            <w:proofErr w:type="spellEnd"/>
                            <w:r w:rsidR="008860DF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 Ltd. as a Circle Upgrade </w:t>
                            </w:r>
                            <w:r w:rsidRPr="000813F4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and Special Project Manager</w:t>
                            </w:r>
                          </w:p>
                          <w:p w:rsidR="0017358C" w:rsidRPr="00792303" w:rsidRDefault="000813F4" w:rsidP="008860D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Key Result Areas</w:t>
                            </w:r>
                            <w:r w:rsidR="0017358C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andle to 140 team for faster roll out with high productive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Meeting customer expectation with proper RFI and co-ordinations with customer as per their requirement. 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anaging the complete range of project activities right from conceptualization, resource mobilization and manpower deployment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xperience in development of sourcing strategies, vendor identification, development and analytical assessment, to strengthen Project effectively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epth in swiftly ramping up projects with competent cross-functional skills and ensuring on-time deliverables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ossess strong skills in project planning and monitoring project progress.</w:t>
                            </w:r>
                          </w:p>
                          <w:p w:rsidR="00792303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xpertise in implementing cost saving measure List to achieve substantial reduction in terms of production cost, raw materials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Helping in preparing layouts for the project as per the process and material flow needs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articipating in project review meetings for evaluating project progress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reparing presentations on project status &amp; providing inputs for the management team for Weekly &amp; Monthly conference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Rent Negotiation, Acquired a Suitable Options.</w:t>
                            </w:r>
                          </w:p>
                          <w:p w:rsidR="000813F4" w:rsidRPr="000813F4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Governance review with customer on monthly basis.</w:t>
                            </w:r>
                          </w:p>
                          <w:p w:rsidR="000813F4" w:rsidRPr="00851B83" w:rsidRDefault="000813F4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Deliver special project</w:t>
                            </w:r>
                            <w:r w:rsidR="00851B83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on time to reduce energy cos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208.5pt;margin-top:3pt;width:383.25pt;height:984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" filled="f" stroked="f" strokeweight=".5pt">
                <v:textbox>
                  <w:txbxContent>
                    <w:p w:rsidR="00A527BC" w:rsidRDefault="000E3CCF" w:rsidP="008860DF">
                      <w:pPr>
                        <w:spacing w:before="300" w:after="0"/>
                        <w:jc w:val="center"/>
                        <w:rPr>
                          <w:b/>
                          <w:sz w:val="40"/>
                          <w:szCs w:val="40"/>
                          <w:vertAlign w:val="subscript"/>
                        </w:rPr>
                      </w:pPr>
                      <w:r w:rsidRPr="008860DF">
                        <w:rPr>
                          <w:b/>
                          <w:sz w:val="40"/>
                          <w:szCs w:val="40"/>
                        </w:rPr>
                        <w:t>BIKASH CHANDRA SAMANTROY</w:t>
                      </w:r>
                      <w:r w:rsidR="008860DF" w:rsidRPr="008860DF">
                        <w:rPr>
                          <w:b/>
                          <w:sz w:val="40"/>
                          <w:szCs w:val="40"/>
                          <w:vertAlign w:val="subscript"/>
                        </w:rPr>
                        <w:t xml:space="preserve"> </w:t>
                      </w:r>
                      <w:r w:rsidRPr="008860DF">
                        <w:rPr>
                          <w:b/>
                          <w:sz w:val="40"/>
                          <w:szCs w:val="40"/>
                          <w:vertAlign w:val="subscript"/>
                        </w:rPr>
                        <w:t>PMP</w:t>
                      </w:r>
                    </w:p>
                    <w:p w:rsidR="0080642A" w:rsidRDefault="0080642A" w:rsidP="008860DF">
                      <w:pPr>
                        <w:spacing w:before="300" w:after="0"/>
                        <w:jc w:val="center"/>
                        <w:rPr>
                          <w:b/>
                          <w:sz w:val="40"/>
                          <w:szCs w:val="40"/>
                          <w:vertAlign w:val="subscript"/>
                        </w:rPr>
                      </w:pPr>
                    </w:p>
                    <w:p w:rsidR="00E34C95" w:rsidRPr="00E71924" w:rsidRDefault="00E34C95" w:rsidP="00851B83">
                      <w:pPr>
                        <w:spacing w:after="0"/>
                        <w:jc w:val="both"/>
                        <w:rPr>
                          <w:b/>
                          <w:sz w:val="20"/>
                          <w:szCs w:val="20"/>
                        </w:rPr>
                      </w:pPr>
                    </w:p>
                    <w:p w:rsidR="00A527BC" w:rsidRDefault="005941B2" w:rsidP="00851B83">
                      <w:pPr>
                        <w:spacing w:after="0"/>
                        <w:jc w:val="both"/>
                        <w:rPr>
                          <w:b/>
                          <w:sz w:val="28"/>
                          <w:szCs w:val="28"/>
                        </w:rPr>
                      </w:pPr>
                      <w:r w:rsidRPr="005941B2">
                        <w:rPr>
                          <w:b/>
                          <w:sz w:val="28"/>
                          <w:szCs w:val="28"/>
                        </w:rPr>
                        <w:t>MAJOR HIGHLIGHT</w:t>
                      </w:r>
                      <w:r w:rsidR="008860DF">
                        <w:rPr>
                          <w:b/>
                          <w:sz w:val="28"/>
                          <w:szCs w:val="28"/>
                        </w:rPr>
                        <w:t>S</w:t>
                      </w:r>
                    </w:p>
                    <w:p w:rsidR="00737888" w:rsidRPr="00737888" w:rsidRDefault="0080642A" w:rsidP="00737888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="100" w:afterAutospacing="1"/>
                        <w:ind w:left="360"/>
                        <w:rPr>
                          <w:sz w:val="10"/>
                          <w:szCs w:val="10"/>
                        </w:rPr>
                      </w:pPr>
                      <w:r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Focused Team Leader with experience reviewing team analytics to improve </w:t>
                      </w:r>
                      <w:proofErr w:type="gramStart"/>
                      <w:r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overall </w:t>
                      </w:r>
                      <w:r w:rsidR="0073788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business</w:t>
                      </w:r>
                      <w:proofErr w:type="gramEnd"/>
                      <w:r w:rsidR="0073788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nd </w:t>
                      </w:r>
                      <w:r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roduct quality. Courteous and cordial with goal to coach and train employees to meet maximum potential.</w:t>
                      </w:r>
                    </w:p>
                    <w:p w:rsidR="006701AE" w:rsidRPr="006701AE" w:rsidRDefault="006701AE" w:rsidP="006701A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="100" w:afterAutospacing="1"/>
                        <w:ind w:left="36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Risk management mitigation </w:t>
                      </w:r>
                      <w:proofErr w:type="gramStart"/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lan ,project</w:t>
                      </w:r>
                      <w:proofErr w:type="gramEnd"/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execution plan, </w:t>
                      </w:r>
                      <w:proofErr w:type="spellStart"/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recource</w:t>
                      </w:r>
                      <w:proofErr w:type="spellEnd"/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management plan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, projec</w:t>
                      </w:r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comple</w:t>
                      </w:r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ion on </w:t>
                      </w:r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ime.</w:t>
                      </w:r>
                    </w:p>
                    <w:p w:rsidR="006701AE" w:rsidRDefault="006701AE" w:rsidP="006701A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="100" w:afterAutospacing="1"/>
                        <w:ind w:left="36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aily dashboard submit o CEO</w:t>
                      </w:r>
                      <w:proofErr w:type="gramStart"/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,COO</w:t>
                      </w:r>
                      <w:proofErr w:type="gramEnd"/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nd higher management of customer.</w:t>
                      </w:r>
                    </w:p>
                    <w:p w:rsidR="006701AE" w:rsidRPr="006701AE" w:rsidRDefault="006701AE" w:rsidP="006701AE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="100" w:afterAutospacing="1"/>
                        <w:ind w:left="36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aily da</w:t>
                      </w:r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 capt</w:t>
                      </w:r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u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ring in </w:t>
                      </w:r>
                      <w:proofErr w:type="gramStart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xcel  and</w:t>
                      </w:r>
                      <w:proofErr w:type="gramEnd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upda</w:t>
                      </w:r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e </w:t>
                      </w:r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o s</w:t>
                      </w:r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keholder. </w:t>
                      </w:r>
                    </w:p>
                    <w:p w:rsidR="006701AE" w:rsidRPr="006701AE" w:rsidRDefault="006701AE" w:rsidP="006701AE">
                      <w:pPr>
                        <w:pStyle w:val="ListParagraph"/>
                        <w:spacing w:before="100" w:beforeAutospacing="1" w:after="100" w:afterAutospacing="1"/>
                        <w:ind w:left="360"/>
                        <w:rPr>
                          <w:sz w:val="10"/>
                          <w:szCs w:val="1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 </w:t>
                      </w:r>
                    </w:p>
                    <w:p w:rsidR="0080642A" w:rsidRPr="0080642A" w:rsidRDefault="0080642A" w:rsidP="0080642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="100" w:afterAutospacing="1"/>
                        <w:ind w:left="36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16</w:t>
                      </w:r>
                      <w:r w:rsidR="005941B2"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years</w:t>
                      </w:r>
                      <w:r w:rsidR="008860DF"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’</w:t>
                      </w:r>
                      <w:r w:rsidR="005941B2"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experience in telecom </w:t>
                      </w:r>
                      <w:r w:rsidR="00B306F5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n</w:t>
                      </w:r>
                      <w:r w:rsidR="00B306F5"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</w:t>
                      </w:r>
                      <w:r w:rsidR="00B306F5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erprise </w:t>
                      </w:r>
                      <w:proofErr w:type="spellStart"/>
                      <w:r w:rsidR="00B306F5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ales</w:t>
                      </w:r>
                      <w:proofErr w:type="gramStart"/>
                      <w:r w:rsidR="00B306F5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,</w:t>
                      </w:r>
                      <w:r w:rsidR="005941B2"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Operation</w:t>
                      </w:r>
                      <w:proofErr w:type="spellEnd"/>
                      <w:proofErr w:type="gramEnd"/>
                      <w:r w:rsidR="005941B2"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, project and Site Acquisition.</w:t>
                      </w:r>
                    </w:p>
                    <w:p w:rsidR="0080642A" w:rsidRPr="0080642A" w:rsidRDefault="0080642A" w:rsidP="0080642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="100" w:afterAutospacing="1"/>
                        <w:ind w:left="36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Specialist in land acquisition </w:t>
                      </w:r>
                      <w:proofErr w:type="spellStart"/>
                      <w:r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wrt</w:t>
                      </w:r>
                      <w:proofErr w:type="spellEnd"/>
                      <w:r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to </w:t>
                      </w:r>
                      <w:proofErr w:type="spellStart"/>
                      <w:r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Odisha</w:t>
                      </w:r>
                      <w:proofErr w:type="spellEnd"/>
                      <w:r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land act.</w:t>
                      </w:r>
                    </w:p>
                    <w:p w:rsidR="0080642A" w:rsidRPr="006F1CBA" w:rsidRDefault="0080642A" w:rsidP="0080642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="100" w:afterAutospacing="1"/>
                        <w:ind w:left="36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6F1C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Forest land conversion to use special purpose.</w:t>
                      </w:r>
                    </w:p>
                    <w:p w:rsidR="006F1CBA" w:rsidRPr="00E87457" w:rsidRDefault="006F1CBA" w:rsidP="0080642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="100" w:afterAutospacing="1"/>
                        <w:ind w:left="36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proofErr w:type="spellStart"/>
                      <w:r w:rsidRPr="00E8745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iasioning</w:t>
                      </w:r>
                      <w:proofErr w:type="spellEnd"/>
                      <w:r w:rsidRPr="00E8745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with </w:t>
                      </w:r>
                      <w:proofErr w:type="spellStart"/>
                      <w:r w:rsidRPr="00E8745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govt</w:t>
                      </w:r>
                      <w:proofErr w:type="spellEnd"/>
                      <w:r w:rsidRPr="00E8745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8745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uthority.Local</w:t>
                      </w:r>
                      <w:proofErr w:type="spellEnd"/>
                      <w:r w:rsidRPr="00E8745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/public issue resolution.</w:t>
                      </w:r>
                    </w:p>
                    <w:p w:rsidR="005941B2" w:rsidRPr="005941B2" w:rsidRDefault="005941B2" w:rsidP="0080642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="100" w:afterAutospacing="1"/>
                        <w:ind w:left="36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5941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In telecom Sector as Cluster In charge, Upgrade Manager and IA Lead with taking care of Special Project job to reduce energy cost.</w:t>
                      </w:r>
                    </w:p>
                    <w:p w:rsidR="005941B2" w:rsidRDefault="005941B2" w:rsidP="0080642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="100" w:afterAutospacing="1"/>
                        <w:ind w:left="36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5941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Currently ass</w:t>
                      </w:r>
                      <w:r w:rsidR="008860D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ociated with Indus towers LTD (formerly </w:t>
                      </w:r>
                      <w:proofErr w:type="spellStart"/>
                      <w:r w:rsidR="008860D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harti</w:t>
                      </w:r>
                      <w:proofErr w:type="spellEnd"/>
                      <w:r w:rsidR="008860D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8860D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Infratel</w:t>
                      </w:r>
                      <w:proofErr w:type="spellEnd"/>
                      <w:r w:rsidR="008860D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Ltd.</w:t>
                      </w:r>
                      <w:r w:rsidRPr="005941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) Odisha as Circle IA Lead taking care of all government and corporate related </w:t>
                      </w:r>
                      <w:proofErr w:type="spellStart"/>
                      <w:r w:rsidRPr="005941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iasioning</w:t>
                      </w:r>
                      <w:proofErr w:type="spellEnd"/>
                      <w:r w:rsidRPr="005941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nd closely working all governme</w:t>
                      </w:r>
                      <w:r w:rsidR="008860D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nt, corporate. </w:t>
                      </w:r>
                      <w:r w:rsidRPr="005941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laying a key role to connecting peoples and handling team.</w:t>
                      </w:r>
                    </w:p>
                    <w:p w:rsidR="00251C5F" w:rsidRDefault="00251C5F" w:rsidP="0080642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="100" w:afterAutospacing="1"/>
                        <w:ind w:left="36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olo responsibility for IBS</w:t>
                      </w:r>
                      <w:proofErr w:type="gramStart"/>
                      <w:r w:rsidR="00B306F5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,EV</w:t>
                      </w:r>
                      <w:proofErr w:type="gramEnd"/>
                      <w:r w:rsidR="00B306F5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73788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charging </w:t>
                      </w:r>
                      <w:r w:rsidR="00B306F5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</w:t>
                      </w:r>
                      <w:r w:rsidR="00B306F5"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</w:t>
                      </w:r>
                      <w:r w:rsidR="00B306F5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</w:t>
                      </w:r>
                      <w:r w:rsidR="00B306F5" w:rsidRPr="0080642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</w:t>
                      </w:r>
                      <w:r w:rsidR="00B306F5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ion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delivery.</w:t>
                      </w:r>
                    </w:p>
                    <w:p w:rsidR="00251C5F" w:rsidRPr="005941B2" w:rsidRDefault="00251C5F" w:rsidP="0080642A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="100" w:afterAutospacing="1"/>
                        <w:ind w:left="360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roactive action for business(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IBS,New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="0073788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Build,ULS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nd others)</w:t>
                      </w:r>
                    </w:p>
                    <w:p w:rsidR="00E87457" w:rsidRPr="00E87457" w:rsidRDefault="005941B2" w:rsidP="00851B8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Autospacing="1"/>
                        <w:ind w:left="360"/>
                        <w:jc w:val="both"/>
                        <w:rPr>
                          <w:b/>
                          <w:sz w:val="28"/>
                          <w:szCs w:val="28"/>
                        </w:rPr>
                      </w:pPr>
                      <w:r w:rsidRPr="00E8745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Capex &amp; OPEX Cost analysis for project.</w:t>
                      </w:r>
                    </w:p>
                    <w:p w:rsidR="00E34C95" w:rsidRPr="00E87457" w:rsidRDefault="005941B2" w:rsidP="00851B8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before="100" w:beforeAutospacing="1" w:afterAutospacing="1"/>
                        <w:ind w:left="360"/>
                        <w:jc w:val="both"/>
                        <w:rPr>
                          <w:rFonts w:cstheme="minorHAnsi"/>
                          <w:sz w:val="10"/>
                          <w:szCs w:val="10"/>
                        </w:rPr>
                      </w:pPr>
                      <w:r w:rsidRPr="00E87457">
                        <w:rPr>
                          <w:b/>
                          <w:sz w:val="28"/>
                          <w:szCs w:val="28"/>
                        </w:rPr>
                        <w:t>AREA</w:t>
                      </w:r>
                      <w:r w:rsidR="008860DF" w:rsidRPr="00E87457">
                        <w:rPr>
                          <w:b/>
                          <w:sz w:val="28"/>
                          <w:szCs w:val="28"/>
                        </w:rPr>
                        <w:t>S</w:t>
                      </w:r>
                      <w:r w:rsidRPr="00E87457">
                        <w:rPr>
                          <w:b/>
                          <w:sz w:val="28"/>
                          <w:szCs w:val="28"/>
                        </w:rPr>
                        <w:t xml:space="preserve"> OF STRENGTH</w:t>
                      </w:r>
                    </w:p>
                    <w:p w:rsidR="005941B2" w:rsidRPr="005941B2" w:rsidRDefault="005941B2" w:rsidP="00851B8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5941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stablishing budgets &amp; strategies for effective management for reduction of Capex and OPEX Cost.</w:t>
                      </w:r>
                    </w:p>
                    <w:p w:rsidR="005941B2" w:rsidRPr="005941B2" w:rsidRDefault="005941B2" w:rsidP="00851B8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5941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Good in team handling and managing well.</w:t>
                      </w:r>
                    </w:p>
                    <w:p w:rsidR="005941B2" w:rsidRPr="005941B2" w:rsidRDefault="008860DF" w:rsidP="00851B8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Managing CAPEX as per AOP</w:t>
                      </w:r>
                      <w:r w:rsidR="005941B2" w:rsidRPr="005941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.</w:t>
                      </w:r>
                    </w:p>
                    <w:p w:rsidR="005941B2" w:rsidRPr="005941B2" w:rsidRDefault="005941B2" w:rsidP="00851B8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5941B2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Work to execute with in SLA by Monitoring &amp; supporting field team.</w:t>
                      </w:r>
                    </w:p>
                    <w:p w:rsidR="00E34C95" w:rsidRPr="00E87457" w:rsidRDefault="005941B2" w:rsidP="00851B8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sz w:val="20"/>
                          <w:szCs w:val="20"/>
                        </w:rPr>
                      </w:pPr>
                      <w:r w:rsidRPr="00E87457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ffective liaison with external stakeholders like forest departments, local administration, Police and General Public Govt. Staffs to waive off different concerns which impacts our Goal.</w:t>
                      </w:r>
                    </w:p>
                    <w:p w:rsidR="00792303" w:rsidRPr="00792303" w:rsidRDefault="000813F4" w:rsidP="008860DF">
                      <w:pPr>
                        <w:spacing w:after="0"/>
                        <w:jc w:val="both"/>
                        <w:rPr>
                          <w:b/>
                          <w:sz w:val="28"/>
                          <w:szCs w:val="28"/>
                        </w:rPr>
                      </w:pPr>
                      <w:r w:rsidRPr="000813F4">
                        <w:rPr>
                          <w:b/>
                          <w:sz w:val="28"/>
                          <w:szCs w:val="28"/>
                        </w:rPr>
                        <w:t>EXPERIENCE CHRONOLOGY</w:t>
                      </w:r>
                    </w:p>
                    <w:p w:rsidR="00E34C95" w:rsidRPr="001402FC" w:rsidRDefault="00E34C95" w:rsidP="008860DF">
                      <w:pPr>
                        <w:spacing w:after="0"/>
                        <w:jc w:val="both"/>
                        <w:rPr>
                          <w:rFonts w:cstheme="minorHAnsi"/>
                          <w:sz w:val="10"/>
                          <w:szCs w:val="10"/>
                        </w:rPr>
                      </w:pPr>
                    </w:p>
                    <w:p w:rsidR="001402FC" w:rsidRDefault="000813F4" w:rsidP="008860DF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0813F4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Since</w:t>
                      </w:r>
                      <w:r w:rsidR="009E0291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 May’21 with Indus Towers Ltd</w:t>
                      </w:r>
                      <w:r w:rsidR="008860DF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.</w:t>
                      </w:r>
                      <w:r w:rsidRPr="000813F4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 as a Circle IA </w:t>
                      </w:r>
                      <w:proofErr w:type="gramStart"/>
                      <w:r w:rsidRPr="000813F4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Lead</w:t>
                      </w:r>
                      <w:r w:rsidR="009E0291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9E0291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Enterprise Sales)</w:t>
                      </w:r>
                    </w:p>
                    <w:p w:rsidR="009E0291" w:rsidRDefault="001402FC" w:rsidP="009E0291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17358C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Key Result Area</w:t>
                      </w:r>
                      <w:r w:rsidR="000813F4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s</w:t>
                      </w:r>
                      <w:r w:rsidRPr="0017358C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:rsidR="009E0291" w:rsidRPr="00737888" w:rsidRDefault="009E0291" w:rsidP="0073788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73788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Responsible for new business for </w:t>
                      </w:r>
                      <w:proofErr w:type="gramStart"/>
                      <w:r w:rsidRPr="0073788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company(</w:t>
                      </w:r>
                      <w:proofErr w:type="gramEnd"/>
                      <w:r w:rsidRPr="0073788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EV charging </w:t>
                      </w:r>
                      <w:proofErr w:type="spellStart"/>
                      <w:r w:rsidRPr="0073788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station,IBS,FTTH</w:t>
                      </w:r>
                      <w:proofErr w:type="spellEnd"/>
                      <w:r w:rsidRPr="00737888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etc.)</w:t>
                      </w:r>
                    </w:p>
                    <w:p w:rsid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iaising with govt</w:t>
                      </w:r>
                      <w:r w:rsidR="008860D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.</w:t>
                      </w: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staff and private peo</w:t>
                      </w:r>
                      <w:r w:rsidR="006F1C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le to execute the work, including</w:t>
                      </w: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LL. </w:t>
                      </w:r>
                    </w:p>
                    <w:p w:rsidR="006F1CBA" w:rsidRDefault="006F1CBA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6F1CBA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and conversion</w:t>
                      </w:r>
                    </w:p>
                    <w:p w:rsidR="00251C5F" w:rsidRPr="00251C5F" w:rsidRDefault="00251C5F" w:rsidP="00251C5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IBS delivery in different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govt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and </w:t>
                      </w:r>
                      <w:proofErr w:type="spellStart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vt</w:t>
                      </w:r>
                      <w:proofErr w:type="spellEnd"/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building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andling 30 nos</w:t>
                      </w:r>
                      <w:r w:rsidR="008860D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.</w:t>
                      </w: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of team for project delivery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aily planning and me</w:t>
                      </w:r>
                      <w:r w:rsidR="008860D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asuring </w:t>
                      </w:r>
                      <w:proofErr w:type="spellStart"/>
                      <w:r w:rsidR="008860D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out put</w:t>
                      </w:r>
                      <w:proofErr w:type="spellEnd"/>
                      <w:r w:rsidR="008860D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of every individ</w:t>
                      </w: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uals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ooking compliance part for NBS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Fiber roll out for BIL</w:t>
                      </w:r>
                      <w:r w:rsidR="008860D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(pilot project)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Responsible for New tenancy addition, expansion, NBS roll out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andle to team for faster roll out with high productive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articipating in project review meetings for evaluating project progress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Rent Negotiation, Acquired a Suitable Options.</w:t>
                      </w:r>
                    </w:p>
                    <w:p w:rsidR="008860DF" w:rsidRPr="006701AE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6701AE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Governance review with customer on monthly basis.</w:t>
                      </w:r>
                    </w:p>
                    <w:p w:rsidR="00792303" w:rsidRDefault="000813F4" w:rsidP="008860DF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0813F4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Since Jun-14 to May-21 with Indus Towers Lt</w:t>
                      </w:r>
                      <w:r w:rsidR="008860DF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d. (formerly </w:t>
                      </w:r>
                      <w:proofErr w:type="spellStart"/>
                      <w:r w:rsidR="008860DF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Bharti</w:t>
                      </w:r>
                      <w:proofErr w:type="spellEnd"/>
                      <w:r w:rsidR="008860DF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8860DF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Infratel</w:t>
                      </w:r>
                      <w:proofErr w:type="spellEnd"/>
                      <w:r w:rsidR="008860DF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 Ltd. as a Circle Upgrade </w:t>
                      </w:r>
                      <w:r w:rsidRPr="000813F4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and Special Project Manager</w:t>
                      </w:r>
                    </w:p>
                    <w:p w:rsidR="0017358C" w:rsidRPr="00792303" w:rsidRDefault="000813F4" w:rsidP="008860DF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Key Result Areas</w:t>
                      </w:r>
                      <w:r w:rsidR="0017358C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andle to 140 team for faster roll out with high productive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Meeting customer expectation with proper RFI and co-ordinations with customer as per their requirement. 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Managing the complete range of project activities right from conceptualization, resource mobilization and manpower deployment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xperience in development of sourcing strategies, vendor identification, development and analytical assessment, to strengthen Project effectively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epth in swiftly ramping up projects with competent cross-functional skills and ensuring on-time deliverables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ossess strong skills in project planning and monitoring project progress.</w:t>
                      </w:r>
                    </w:p>
                    <w:p w:rsidR="00792303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xpertise in implementing cost saving measure List to achieve substantial reduction in terms of production cost, raw materials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Helping in preparing layouts for the project as per the process and material flow needs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articipating in project review meetings for e</w:t>
                      </w:r>
                      <w:bookmarkStart w:id="1" w:name="_GoBack"/>
                      <w:bookmarkEnd w:id="1"/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valuating project progress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reparing presentations on project status &amp; providing inputs for the management team for Weekly &amp; Monthly conference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Rent Negotiation, Acquired a Suitable Options.</w:t>
                      </w:r>
                    </w:p>
                    <w:p w:rsidR="000813F4" w:rsidRPr="000813F4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Governance review with customer on monthly basis.</w:t>
                      </w:r>
                    </w:p>
                    <w:p w:rsidR="000813F4" w:rsidRPr="00851B83" w:rsidRDefault="000813F4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0813F4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Deliver special project</w:t>
                      </w:r>
                      <w:r w:rsidR="00851B83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on time to reduce energy cost.</w:t>
                      </w:r>
                    </w:p>
                  </w:txbxContent>
                </v:textbox>
              </v:shape>
            </w:pict>
          </mc:Fallback>
        </mc:AlternateContent>
      </w:r>
    </w:p>
    <w:p w:rsidR="00A172E8" w:rsidRPr="00A172E8" w:rsidRDefault="00A172E8" w:rsidP="00A172E8"/>
    <w:p w:rsidR="00A172E8" w:rsidRPr="00A172E8" w:rsidRDefault="00772945" w:rsidP="00772945">
      <w:pPr>
        <w:tabs>
          <w:tab w:val="center" w:pos="5953"/>
          <w:tab w:val="left" w:pos="9750"/>
        </w:tabs>
      </w:pPr>
      <w:r>
        <w:tab/>
      </w:r>
      <w:r>
        <w:tab/>
      </w:r>
    </w:p>
    <w:p w:rsidR="00A172E8" w:rsidRPr="00A172E8" w:rsidRDefault="008860DF" w:rsidP="00A172E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2957545" wp14:editId="5AC09CED">
                <wp:simplePos x="0" y="0"/>
                <wp:positionH relativeFrom="column">
                  <wp:posOffset>2742565</wp:posOffset>
                </wp:positionH>
                <wp:positionV relativeFrom="paragraph">
                  <wp:posOffset>257810</wp:posOffset>
                </wp:positionV>
                <wp:extent cx="4371975" cy="0"/>
                <wp:effectExtent l="0" t="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7197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5F9588E9" id="Straight Connector 12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5.95pt,20.3pt" to="560.2pt,2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" strokecolor="black [3213]" strokeweight="1.5pt">
                <v:stroke joinstyle="miter"/>
              </v:line>
            </w:pict>
          </mc:Fallback>
        </mc:AlternateContent>
      </w:r>
      <w:r w:rsidR="008477C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9ADFEFF" wp14:editId="531C6C0E">
                <wp:simplePos x="0" y="0"/>
                <wp:positionH relativeFrom="column">
                  <wp:posOffset>132715</wp:posOffset>
                </wp:positionH>
                <wp:positionV relativeFrom="paragraph">
                  <wp:posOffset>67310</wp:posOffset>
                </wp:positionV>
                <wp:extent cx="2219325" cy="0"/>
                <wp:effectExtent l="0" t="0" r="285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275CA6E0" id="Straight Connector 1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45pt,5.3pt" to="185.2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" strokecolor="#f2f2f2 [3052]" strokeweight="1.5pt">
                <v:stroke joinstyle="miter"/>
              </v:line>
            </w:pict>
          </mc:Fallback>
        </mc:AlternateContent>
      </w:r>
      <w:r w:rsidR="001452C3" w:rsidRPr="00772945">
        <w:rPr>
          <w:noProof/>
          <w:lang w:val="en-US"/>
        </w:rPr>
        <w:drawing>
          <wp:anchor distT="0" distB="0" distL="114300" distR="114300" simplePos="0" relativeHeight="251668480" behindDoc="0" locked="0" layoutInCell="1" allowOverlap="1" wp14:anchorId="046A32C0" wp14:editId="7929A52C">
            <wp:simplePos x="0" y="0"/>
            <wp:positionH relativeFrom="column">
              <wp:posOffset>123825</wp:posOffset>
            </wp:positionH>
            <wp:positionV relativeFrom="paragraph">
              <wp:posOffset>162560</wp:posOffset>
            </wp:positionV>
            <wp:extent cx="171450" cy="171450"/>
            <wp:effectExtent l="57150" t="57150" r="0" b="57150"/>
            <wp:wrapNone/>
            <wp:docPr id="10" name="Picture 10" descr="C:\Users\Jagannath\Downloads\c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agannath\Downloads\call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72E8" w:rsidRPr="00A172E8" w:rsidRDefault="001452C3" w:rsidP="00A172E8">
      <w:r w:rsidRPr="00772945"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1B34408D" wp14:editId="3E9D20FD">
            <wp:simplePos x="0" y="0"/>
            <wp:positionH relativeFrom="column">
              <wp:posOffset>114300</wp:posOffset>
            </wp:positionH>
            <wp:positionV relativeFrom="paragraph">
              <wp:posOffset>229235</wp:posOffset>
            </wp:positionV>
            <wp:extent cx="161925" cy="162560"/>
            <wp:effectExtent l="57150" t="57150" r="9525" b="46990"/>
            <wp:wrapNone/>
            <wp:docPr id="8" name="Picture 8" descr="H:\Users\Jagannath\Desktop\icon and symbols\download (1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:\Users\Jagannath\Desktop\icon and symbols\download (16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6" t="4348" r="1826" b="3478"/>
                    <a:stretch/>
                  </pic:blipFill>
                  <pic:spPr bwMode="auto">
                    <a:xfrm>
                      <a:off x="0" y="0"/>
                      <a:ext cx="161925" cy="162560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72945"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2D07537E" wp14:editId="0D1ACA7D">
            <wp:simplePos x="0" y="0"/>
            <wp:positionH relativeFrom="column">
              <wp:posOffset>114300</wp:posOffset>
            </wp:positionH>
            <wp:positionV relativeFrom="paragraph">
              <wp:posOffset>57785</wp:posOffset>
            </wp:positionV>
            <wp:extent cx="161925" cy="161925"/>
            <wp:effectExtent l="57150" t="57150" r="9525" b="47625"/>
            <wp:wrapNone/>
            <wp:docPr id="7" name="Picture 7" descr="H:\Users\Jagannath\Desktop\icon and symbols\download (1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:\Users\Jagannath\Desktop\icon and symbols\download (15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1" t="3556" r="3111" b="3556"/>
                    <a:stretch/>
                  </pic:blipFill>
                  <pic:spPr bwMode="auto">
                    <a:xfrm>
                      <a:off x="0" y="0"/>
                      <a:ext cx="161925" cy="161925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72E8" w:rsidRPr="00A172E8" w:rsidRDefault="00A172E8" w:rsidP="00A172E8"/>
    <w:p w:rsidR="00A172E8" w:rsidRPr="00A172E8" w:rsidRDefault="00A172E8" w:rsidP="00A172E8"/>
    <w:p w:rsidR="00A172E8" w:rsidRPr="00A172E8" w:rsidRDefault="00A172E8" w:rsidP="00A172E8"/>
    <w:p w:rsidR="00A172E8" w:rsidRPr="00A172E8" w:rsidRDefault="008477C3" w:rsidP="00A172E8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72AE260" wp14:editId="233B6687">
                <wp:simplePos x="0" y="0"/>
                <wp:positionH relativeFrom="column">
                  <wp:posOffset>133350</wp:posOffset>
                </wp:positionH>
                <wp:positionV relativeFrom="paragraph">
                  <wp:posOffset>76835</wp:posOffset>
                </wp:positionV>
                <wp:extent cx="2219325" cy="0"/>
                <wp:effectExtent l="0" t="0" r="28575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5C7A9935" id="Straight Connector 18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5pt,6.05pt" to="185.2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" strokecolor="#f2f2f2 [3052]" strokeweight="1.5pt">
                <v:stroke joinstyle="miter"/>
              </v:line>
            </w:pict>
          </mc:Fallback>
        </mc:AlternateContent>
      </w:r>
    </w:p>
    <w:p w:rsidR="00A172E8" w:rsidRPr="00A172E8" w:rsidRDefault="00A172E8" w:rsidP="00A172E8"/>
    <w:p w:rsidR="00A172E8" w:rsidRPr="00A172E8" w:rsidRDefault="00A172E8" w:rsidP="00A172E8"/>
    <w:p w:rsidR="00A172E8" w:rsidRDefault="00A172E8" w:rsidP="00A172E8"/>
    <w:p w:rsidR="0017358C" w:rsidRDefault="00A172E8" w:rsidP="00A172E8">
      <w:pPr>
        <w:tabs>
          <w:tab w:val="left" w:pos="6495"/>
        </w:tabs>
      </w:pPr>
      <w:r>
        <w:tab/>
      </w:r>
    </w:p>
    <w:p w:rsidR="0017358C" w:rsidRPr="0017358C" w:rsidRDefault="0017358C" w:rsidP="0017358C"/>
    <w:p w:rsidR="0017358C" w:rsidRPr="0017358C" w:rsidRDefault="008477C3" w:rsidP="0017358C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994E92F" wp14:editId="10C2ABA2">
                <wp:simplePos x="0" y="0"/>
                <wp:positionH relativeFrom="column">
                  <wp:posOffset>133350</wp:posOffset>
                </wp:positionH>
                <wp:positionV relativeFrom="paragraph">
                  <wp:posOffset>39370</wp:posOffset>
                </wp:positionV>
                <wp:extent cx="2219325" cy="0"/>
                <wp:effectExtent l="0" t="0" r="28575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2892AE85" id="Straight Connector 19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5pt,3.1pt" to="185.25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" strokecolor="#f2f2f2 [3052]" strokeweight="1.5pt">
                <v:stroke joinstyle="miter"/>
              </v:line>
            </w:pict>
          </mc:Fallback>
        </mc:AlternateContent>
      </w:r>
    </w:p>
    <w:p w:rsidR="0017358C" w:rsidRPr="0017358C" w:rsidRDefault="0017358C" w:rsidP="0017358C"/>
    <w:p w:rsidR="0017358C" w:rsidRPr="0017358C" w:rsidRDefault="0017358C" w:rsidP="0017358C"/>
    <w:p w:rsidR="0017358C" w:rsidRPr="0017358C" w:rsidRDefault="0017358C" w:rsidP="0017358C"/>
    <w:p w:rsidR="0017358C" w:rsidRPr="0017358C" w:rsidRDefault="0017358C" w:rsidP="0017358C"/>
    <w:p w:rsidR="0017358C" w:rsidRPr="0017358C" w:rsidRDefault="0017358C" w:rsidP="0017358C"/>
    <w:p w:rsidR="0017358C" w:rsidRPr="0017358C" w:rsidRDefault="0017358C" w:rsidP="0017358C"/>
    <w:p w:rsidR="0017358C" w:rsidRPr="0017358C" w:rsidRDefault="0017358C" w:rsidP="0017358C"/>
    <w:p w:rsidR="0017358C" w:rsidRPr="0017358C" w:rsidRDefault="0017358C" w:rsidP="0017358C"/>
    <w:p w:rsidR="0017358C" w:rsidRPr="0017358C" w:rsidRDefault="0017358C" w:rsidP="0017358C"/>
    <w:p w:rsidR="0017358C" w:rsidRDefault="008477C3" w:rsidP="0017358C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97AA9E7" wp14:editId="61D4D9D5">
                <wp:simplePos x="0" y="0"/>
                <wp:positionH relativeFrom="column">
                  <wp:posOffset>133350</wp:posOffset>
                </wp:positionH>
                <wp:positionV relativeFrom="paragraph">
                  <wp:posOffset>135890</wp:posOffset>
                </wp:positionV>
                <wp:extent cx="221932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026E6F1D" id="Straight Connector 4" o:spid="_x0000_s1026" style="position:absolute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5pt,10.7pt" to="185.2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" strokecolor="#f2f2f2 [3052]" strokeweight="1.5pt">
                <v:stroke joinstyle="miter"/>
              </v:line>
            </w:pict>
          </mc:Fallback>
        </mc:AlternateContent>
      </w:r>
    </w:p>
    <w:p w:rsidR="006B3515" w:rsidRDefault="0017358C" w:rsidP="0017358C">
      <w:pPr>
        <w:tabs>
          <w:tab w:val="left" w:pos="1515"/>
        </w:tabs>
      </w:pPr>
      <w:r>
        <w:tab/>
      </w:r>
    </w:p>
    <w:p w:rsidR="0017358C" w:rsidRDefault="0017358C" w:rsidP="0017358C">
      <w:pPr>
        <w:tabs>
          <w:tab w:val="left" w:pos="1515"/>
        </w:tabs>
      </w:pPr>
    </w:p>
    <w:p w:rsidR="0017358C" w:rsidRDefault="0017358C" w:rsidP="0017358C">
      <w:pPr>
        <w:tabs>
          <w:tab w:val="left" w:pos="1515"/>
        </w:tabs>
      </w:pPr>
    </w:p>
    <w:p w:rsidR="0017358C" w:rsidRDefault="0017358C" w:rsidP="0017358C">
      <w:pPr>
        <w:tabs>
          <w:tab w:val="left" w:pos="1515"/>
        </w:tabs>
      </w:pPr>
    </w:p>
    <w:p w:rsidR="007174C5" w:rsidRDefault="008477C3" w:rsidP="0017358C">
      <w:pPr>
        <w:tabs>
          <w:tab w:val="left" w:pos="1515"/>
        </w:tabs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BDC440C" wp14:editId="3C2B39FB">
                <wp:simplePos x="0" y="0"/>
                <wp:positionH relativeFrom="column">
                  <wp:posOffset>142875</wp:posOffset>
                </wp:positionH>
                <wp:positionV relativeFrom="paragraph">
                  <wp:posOffset>269875</wp:posOffset>
                </wp:positionV>
                <wp:extent cx="2219325" cy="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0056A649" id="Straight Connector 6" o:spid="_x0000_s1026" style="position:absolute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.25pt,21.25pt" to="186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" strokecolor="#f2f2f2 [3052]" strokeweight="1.5pt">
                <v:stroke joinstyle="miter"/>
              </v:line>
            </w:pict>
          </mc:Fallback>
        </mc:AlternateContent>
      </w:r>
    </w:p>
    <w:p w:rsidR="007174C5" w:rsidRDefault="007174C5" w:rsidP="0017358C">
      <w:pPr>
        <w:tabs>
          <w:tab w:val="left" w:pos="1515"/>
        </w:tabs>
      </w:pPr>
    </w:p>
    <w:p w:rsidR="007174C5" w:rsidRDefault="007174C5" w:rsidP="0017358C">
      <w:pPr>
        <w:tabs>
          <w:tab w:val="left" w:pos="1515"/>
        </w:tabs>
      </w:pPr>
    </w:p>
    <w:p w:rsidR="007174C5" w:rsidRDefault="007174C5" w:rsidP="0017358C">
      <w:pPr>
        <w:tabs>
          <w:tab w:val="left" w:pos="1515"/>
        </w:tabs>
      </w:pPr>
    </w:p>
    <w:p w:rsidR="007174C5" w:rsidRDefault="007174C5" w:rsidP="0017358C">
      <w:pPr>
        <w:tabs>
          <w:tab w:val="left" w:pos="1515"/>
        </w:tabs>
      </w:pPr>
    </w:p>
    <w:p w:rsidR="007174C5" w:rsidRDefault="007174C5" w:rsidP="0017358C">
      <w:pPr>
        <w:tabs>
          <w:tab w:val="left" w:pos="1515"/>
        </w:tabs>
      </w:pPr>
    </w:p>
    <w:p w:rsidR="007174C5" w:rsidRDefault="007174C5" w:rsidP="0017358C">
      <w:pPr>
        <w:tabs>
          <w:tab w:val="left" w:pos="1515"/>
        </w:tabs>
      </w:pPr>
    </w:p>
    <w:p w:rsidR="007174C5" w:rsidRDefault="007174C5" w:rsidP="0017358C">
      <w:pPr>
        <w:tabs>
          <w:tab w:val="left" w:pos="1515"/>
        </w:tabs>
      </w:pPr>
    </w:p>
    <w:p w:rsidR="0017358C" w:rsidRDefault="00E34C95" w:rsidP="0017358C">
      <w:pPr>
        <w:tabs>
          <w:tab w:val="left" w:pos="1515"/>
        </w:tabs>
      </w:pPr>
      <w:r w:rsidRPr="0017358C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492BC6B" wp14:editId="3C53487C">
                <wp:simplePos x="0" y="0"/>
                <wp:positionH relativeFrom="column">
                  <wp:posOffset>19050</wp:posOffset>
                </wp:positionH>
                <wp:positionV relativeFrom="paragraph">
                  <wp:posOffset>47625</wp:posOffset>
                </wp:positionV>
                <wp:extent cx="2590800" cy="10601325"/>
                <wp:effectExtent l="0" t="0" r="0" b="952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0800" cy="10601325"/>
                        </a:xfrm>
                        <a:prstGeom prst="rect">
                          <a:avLst/>
                        </a:prstGeom>
                        <a:solidFill>
                          <a:srgbClr val="423F32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29BC" w:rsidRPr="00F329BC" w:rsidRDefault="00F329BC" w:rsidP="008E062A">
                            <w:pPr>
                              <w:spacing w:after="0"/>
                              <w:rPr>
                                <w:rFonts w:cstheme="min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17358C" w:rsidRDefault="00FB734F" w:rsidP="008E062A">
                            <w:pPr>
                              <w:spacing w:after="0"/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FB734F"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IT</w:t>
                            </w:r>
                            <w:proofErr w:type="gramEnd"/>
                            <w:r w:rsidRPr="00FB734F"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CREDENTIALS &amp; TRAINING</w:t>
                            </w:r>
                          </w:p>
                          <w:p w:rsidR="00F329BC" w:rsidRPr="00F329BC" w:rsidRDefault="00F329BC" w:rsidP="008E062A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FB734F" w:rsidRPr="008860DF" w:rsidRDefault="008860DF" w:rsidP="00FB734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Pre PMP T</w:t>
                            </w:r>
                            <w:r w:rsidR="00FB734F"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raining from North India U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niversity, affiliated by USA</w:t>
                            </w:r>
                            <w:r w:rsidR="00FB734F"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FB734F"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:rsidR="0017358C" w:rsidRPr="008860DF" w:rsidRDefault="00FB734F" w:rsidP="00FB734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DCA in </w:t>
                            </w:r>
                            <w:r w:rsid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C</w:t>
                            </w:r>
                            <w:r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omputer</w:t>
                            </w:r>
                          </w:p>
                          <w:p w:rsidR="00F329BC" w:rsidRPr="008860DF" w:rsidRDefault="00F329BC" w:rsidP="008E062A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0F6110" w:rsidRPr="008860DF" w:rsidRDefault="000F6110" w:rsidP="008E062A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F329BC" w:rsidRPr="008860DF" w:rsidRDefault="00F329BC" w:rsidP="008E062A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17358C" w:rsidRDefault="000F6110" w:rsidP="008E062A">
                            <w:pPr>
                              <w:spacing w:after="0"/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STRENGTHS</w:t>
                            </w:r>
                          </w:p>
                          <w:p w:rsidR="00F329BC" w:rsidRPr="00F329BC" w:rsidRDefault="00F329BC" w:rsidP="008E062A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8860DF" w:rsidRDefault="008860DF" w:rsidP="000F611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Sincerity</w:t>
                            </w:r>
                          </w:p>
                          <w:p w:rsidR="000F6110" w:rsidRPr="000F6110" w:rsidRDefault="008860DF" w:rsidP="000F611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Flexibility</w:t>
                            </w:r>
                          </w:p>
                          <w:p w:rsidR="000F6110" w:rsidRPr="000F6110" w:rsidRDefault="008860DF" w:rsidP="000F611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Team Man</w:t>
                            </w:r>
                          </w:p>
                          <w:p w:rsidR="000F6110" w:rsidRPr="000F6110" w:rsidRDefault="000F6110" w:rsidP="000F611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F6110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Good </w:t>
                            </w:r>
                            <w:r w:rsid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Communication S</w:t>
                            </w:r>
                            <w:r w:rsidRPr="000F6110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kills</w:t>
                            </w:r>
                          </w:p>
                          <w:p w:rsidR="000F6110" w:rsidRPr="000F6110" w:rsidRDefault="008860DF" w:rsidP="000F611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Passion to Learn New T</w:t>
                            </w:r>
                            <w:r w:rsidR="000F6110" w:rsidRPr="000F6110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hings</w:t>
                            </w:r>
                          </w:p>
                          <w:p w:rsidR="000F6110" w:rsidRPr="000F6110" w:rsidRDefault="000F6110" w:rsidP="000F611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F6110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Social Adaptability</w:t>
                            </w:r>
                          </w:p>
                          <w:p w:rsidR="000F6110" w:rsidRPr="000F6110" w:rsidRDefault="008860DF" w:rsidP="000F611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Leadership Q</w:t>
                            </w:r>
                            <w:r w:rsidR="000F6110" w:rsidRPr="000F6110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ualities</w:t>
                            </w:r>
                          </w:p>
                          <w:p w:rsidR="0017358C" w:rsidRPr="000F6110" w:rsidRDefault="0017358C" w:rsidP="000F6110">
                            <w:pPr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FD1961" w:rsidRPr="008E062A" w:rsidRDefault="00FD1961" w:rsidP="008E062A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8E062A" w:rsidRPr="00540823" w:rsidRDefault="00540823" w:rsidP="00540823">
                            <w:pPr>
                              <w:spacing w:after="0"/>
                              <w:rPr>
                                <w:b/>
                                <w:color w:val="FFFFFF" w:themeColor="background1"/>
                                <w:sz w:val="28"/>
                                <w:szCs w:val="20"/>
                              </w:rPr>
                            </w:pPr>
                            <w:r w:rsidRPr="00540823">
                              <w:rPr>
                                <w:b/>
                                <w:color w:val="FFFFFF" w:themeColor="background1"/>
                                <w:sz w:val="28"/>
                                <w:szCs w:val="20"/>
                              </w:rPr>
                              <w:t>SKILL</w:t>
                            </w:r>
                          </w:p>
                          <w:p w:rsidR="006F1CBA" w:rsidRDefault="006F1CBA" w:rsidP="00540823">
                            <w:pPr>
                              <w:spacing w:after="0"/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:rsidR="00540823" w:rsidRPr="00540823" w:rsidRDefault="00540823" w:rsidP="00540823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extAlignment w:val="baseline"/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</w:rPr>
                            </w:pPr>
                            <w:r w:rsidRPr="00540823"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bdr w:val="none" w:sz="0" w:space="0" w:color="auto" w:frame="1"/>
                              </w:rPr>
                              <w:t>Techno commerce activity.</w:t>
                            </w:r>
                          </w:p>
                          <w:p w:rsidR="00540823" w:rsidRPr="00540823" w:rsidRDefault="00540823" w:rsidP="00540823">
                            <w:pPr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540823"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bdr w:val="none" w:sz="0" w:space="0" w:color="auto" w:frame="1"/>
                                <w:lang w:val="en-US"/>
                              </w:rPr>
                              <w:t>Managing Project activities &amp; and executes project work plans, monitoring, &amp; implementing measures to meet changing needs and requirements.</w:t>
                            </w:r>
                          </w:p>
                          <w:p w:rsidR="00540823" w:rsidRPr="00540823" w:rsidRDefault="00540823" w:rsidP="00540823">
                            <w:pPr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540823"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bdr w:val="none" w:sz="0" w:space="0" w:color="auto" w:frame="1"/>
                                <w:lang w:val="en-US"/>
                              </w:rPr>
                              <w:t>Sincerity</w:t>
                            </w:r>
                          </w:p>
                          <w:p w:rsidR="00540823" w:rsidRPr="00540823" w:rsidRDefault="00540823" w:rsidP="00540823">
                            <w:pPr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540823"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bdr w:val="none" w:sz="0" w:space="0" w:color="auto" w:frame="1"/>
                                <w:lang w:val="en-US"/>
                              </w:rPr>
                              <w:t>Flexibility</w:t>
                            </w:r>
                          </w:p>
                          <w:p w:rsidR="00540823" w:rsidRPr="00540823" w:rsidRDefault="00540823" w:rsidP="00540823">
                            <w:pPr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540823"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bdr w:val="none" w:sz="0" w:space="0" w:color="auto" w:frame="1"/>
                                <w:lang w:val="en-US"/>
                              </w:rPr>
                              <w:t>Team man</w:t>
                            </w:r>
                          </w:p>
                          <w:p w:rsidR="00540823" w:rsidRPr="00540823" w:rsidRDefault="00540823" w:rsidP="00540823">
                            <w:pPr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540823"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bdr w:val="none" w:sz="0" w:space="0" w:color="auto" w:frame="1"/>
                                <w:lang w:val="en-US"/>
                              </w:rPr>
                              <w:t>Good communication skills</w:t>
                            </w:r>
                          </w:p>
                          <w:p w:rsidR="00540823" w:rsidRPr="00540823" w:rsidRDefault="00540823" w:rsidP="00540823">
                            <w:pPr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540823"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bdr w:val="none" w:sz="0" w:space="0" w:color="auto" w:frame="1"/>
                                <w:lang w:val="en-US"/>
                              </w:rPr>
                              <w:t>Passion to learn new things</w:t>
                            </w:r>
                          </w:p>
                          <w:p w:rsidR="00540823" w:rsidRPr="00540823" w:rsidRDefault="00540823" w:rsidP="00540823">
                            <w:pPr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540823"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bdr w:val="none" w:sz="0" w:space="0" w:color="auto" w:frame="1"/>
                                <w:lang w:val="en-US"/>
                              </w:rPr>
                              <w:t>Social Adaptability</w:t>
                            </w:r>
                          </w:p>
                          <w:p w:rsidR="00540823" w:rsidRPr="00540823" w:rsidRDefault="00540823" w:rsidP="00540823">
                            <w:pPr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540823"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bdr w:val="none" w:sz="0" w:space="0" w:color="auto" w:frame="1"/>
                                <w:lang w:val="en-US"/>
                              </w:rPr>
                              <w:t>Leadership qualities</w:t>
                            </w:r>
                          </w:p>
                          <w:p w:rsidR="00540823" w:rsidRPr="00540823" w:rsidRDefault="00540823" w:rsidP="00540823">
                            <w:pPr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540823"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bdr w:val="none" w:sz="0" w:space="0" w:color="auto" w:frame="1"/>
                                <w:lang w:val="en-US"/>
                              </w:rPr>
                              <w:t>Coaching and Mentoring</w:t>
                            </w:r>
                          </w:p>
                          <w:p w:rsidR="00540823" w:rsidRPr="00540823" w:rsidRDefault="00540823" w:rsidP="00540823">
                            <w:pPr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540823"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bdr w:val="none" w:sz="0" w:space="0" w:color="auto" w:frame="1"/>
                                <w:lang w:val="en-US"/>
                              </w:rPr>
                              <w:t>Classroom Experience</w:t>
                            </w:r>
                          </w:p>
                          <w:p w:rsidR="006F1CBA" w:rsidRPr="00540823" w:rsidRDefault="00540823" w:rsidP="00540823">
                            <w:pPr>
                              <w:numPr>
                                <w:ilvl w:val="0"/>
                                <w:numId w:val="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40823">
                              <w:rPr>
                                <w:rFonts w:ascii="Arial" w:eastAsia="Times New Roman" w:hAnsi="Arial" w:cs="Arial"/>
                                <w:color w:val="FFFFFF" w:themeColor="background1"/>
                                <w:sz w:val="21"/>
                                <w:szCs w:val="21"/>
                                <w:bdr w:val="none" w:sz="0" w:space="0" w:color="auto" w:frame="1"/>
                                <w:lang w:val="en-US"/>
                              </w:rPr>
                              <w:t>Confident Communicator</w:t>
                            </w:r>
                          </w:p>
                          <w:p w:rsidR="006F1CBA" w:rsidRDefault="006F1CBA" w:rsidP="008E062A">
                            <w:pPr>
                              <w:spacing w:after="0"/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:rsidR="00FD1961" w:rsidRDefault="00FD1961" w:rsidP="008E062A">
                            <w:pPr>
                              <w:spacing w:after="0"/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PERSONAL SNIPPET</w:t>
                            </w:r>
                          </w:p>
                          <w:p w:rsidR="008E062A" w:rsidRPr="008E062A" w:rsidRDefault="00540823" w:rsidP="008E062A">
                            <w:pPr>
                              <w:spacing w:after="0"/>
                              <w:rPr>
                                <w:rFonts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noProof/>
                                <w:color w:val="FFFFFF" w:themeColor="background1"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>
                                  <wp:extent cx="7474918" cy="45719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473014" cy="4570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D1961" w:rsidRDefault="008860DF" w:rsidP="008860D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Father’s Name</w:t>
                            </w:r>
                            <w:r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: </w:t>
                            </w:r>
                            <w:proofErr w:type="spellStart"/>
                            <w:r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Mr.Bijay</w:t>
                            </w:r>
                            <w:proofErr w:type="spellEnd"/>
                            <w:r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Ram </w:t>
                            </w:r>
                            <w:proofErr w:type="spellStart"/>
                            <w:r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Samantroy</w:t>
                            </w:r>
                            <w:proofErr w:type="spellEnd"/>
                            <w:r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D196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Date of Birth: </w:t>
                            </w:r>
                            <w:r w:rsidR="00C5095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26</w:t>
                            </w:r>
                            <w:r w:rsidR="00FD1961" w:rsidRPr="00FD196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FD196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Ju</w:t>
                            </w:r>
                            <w:r w:rsidR="00C5095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n 1984</w:t>
                            </w:r>
                          </w:p>
                          <w:p w:rsidR="008860DF" w:rsidRPr="008860DF" w:rsidRDefault="008860DF" w:rsidP="008860D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Sex</w:t>
                            </w:r>
                            <w:r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: Male</w:t>
                            </w:r>
                            <w:r w:rsidRPr="008860DF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  <w:t xml:space="preserve">                                                              </w:t>
                            </w:r>
                          </w:p>
                          <w:p w:rsidR="008860DF" w:rsidRDefault="008860DF" w:rsidP="008860D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Marital Status: Married</w:t>
                            </w:r>
                          </w:p>
                          <w:p w:rsidR="008860DF" w:rsidRDefault="008860DF" w:rsidP="008860D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Languages Known: </w:t>
                            </w:r>
                            <w:r w:rsidRPr="00FD196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English, Hindi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,</w:t>
                            </w:r>
                            <w:r w:rsidRPr="00FD1961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Oriya</w:t>
                            </w:r>
                          </w:p>
                          <w:p w:rsidR="008860DF" w:rsidRDefault="008860DF" w:rsidP="008860D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Current Location: Bhubaneswar, Odisha</w:t>
                            </w:r>
                          </w:p>
                          <w:p w:rsidR="00FD1961" w:rsidRDefault="008860DF" w:rsidP="00C326C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360"/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Permanent Address</w:t>
                            </w:r>
                            <w:r w:rsidR="00FD1961" w:rsidRPr="00C326CD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FD1961" w:rsidRPr="00C326CD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Address</w:t>
                            </w:r>
                            <w:proofErr w:type="spellEnd"/>
                            <w:r w:rsidR="00FD1961" w:rsidRPr="00C326CD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C326CD" w:rsidRPr="00C326CD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At-</w:t>
                            </w:r>
                            <w:proofErr w:type="spellStart"/>
                            <w:r w:rsidR="00C326CD" w:rsidRPr="00C326CD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Bhikampali,P.O</w:t>
                            </w:r>
                            <w:proofErr w:type="spellEnd"/>
                            <w:r w:rsidR="00C326CD" w:rsidRPr="00C326CD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.-</w:t>
                            </w:r>
                            <w:proofErr w:type="spellStart"/>
                            <w:r w:rsidR="00C326CD" w:rsidRPr="00C326CD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Kapilapur</w:t>
                            </w:r>
                            <w:proofErr w:type="spellEnd"/>
                            <w:r w:rsidR="00C326CD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C326CD" w:rsidRPr="00C326CD">
                              <w:rPr>
                                <w:rFonts w:asciiTheme="minorHAnsi" w:hAnsiTheme="minorHAnsi" w:cstheme="minorHAnsi"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Dist-Jharsuguda-7682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28" type="#_x0000_t202" style="position:absolute;margin-left:1.5pt;margin-top:3.75pt;width:204pt;height:834.7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" fillcolor="#423f32" stroked="f" strokeweight=".5pt">
                <v:textbox>
                  <w:txbxContent>
                    <w:p w:rsidR="00F329BC" w:rsidRPr="00F329BC" w:rsidRDefault="00F329BC" w:rsidP="008E062A">
                      <w:pPr>
                        <w:spacing w:after="0"/>
                        <w:rPr>
                          <w:rFonts w:cstheme="minorHAnsi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17358C" w:rsidRDefault="00FB734F" w:rsidP="008E062A">
                      <w:pPr>
                        <w:spacing w:after="0"/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proofErr w:type="gramStart"/>
                      <w:r w:rsidRPr="00FB734F"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>IT</w:t>
                      </w:r>
                      <w:proofErr w:type="gramEnd"/>
                      <w:r w:rsidRPr="00FB734F"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 CREDENTIALS &amp; TRAINING</w:t>
                      </w:r>
                    </w:p>
                    <w:p w:rsidR="00F329BC" w:rsidRPr="00F329BC" w:rsidRDefault="00F329BC" w:rsidP="008E062A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FB734F" w:rsidRPr="008860DF" w:rsidRDefault="008860DF" w:rsidP="00FB734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Pre PMP T</w:t>
                      </w:r>
                      <w:r w:rsidR="00FB734F"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raining from North India U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niversity, affiliated by USA</w:t>
                      </w:r>
                      <w:r w:rsidR="00FB734F"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  </w:t>
                      </w:r>
                      <w:r w:rsidR="00FB734F"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ab/>
                      </w:r>
                    </w:p>
                    <w:p w:rsidR="0017358C" w:rsidRPr="008860DF" w:rsidRDefault="00FB734F" w:rsidP="00FB734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DCA in </w:t>
                      </w:r>
                      <w:r w:rsid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C</w:t>
                      </w:r>
                      <w:r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omputer</w:t>
                      </w:r>
                    </w:p>
                    <w:p w:rsidR="00F329BC" w:rsidRPr="008860DF" w:rsidRDefault="00F329BC" w:rsidP="008E062A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0F6110" w:rsidRPr="008860DF" w:rsidRDefault="000F6110" w:rsidP="008E062A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F329BC" w:rsidRPr="008860DF" w:rsidRDefault="00F329BC" w:rsidP="008E062A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17358C" w:rsidRDefault="000F6110" w:rsidP="008E062A">
                      <w:pPr>
                        <w:spacing w:after="0"/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>STRENGTHS</w:t>
                      </w:r>
                    </w:p>
                    <w:p w:rsidR="00F329BC" w:rsidRPr="00F329BC" w:rsidRDefault="00F329BC" w:rsidP="008E062A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8860DF" w:rsidRDefault="008860DF" w:rsidP="000F611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Sincerity</w:t>
                      </w:r>
                    </w:p>
                    <w:p w:rsidR="000F6110" w:rsidRPr="000F6110" w:rsidRDefault="008860DF" w:rsidP="000F611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Flexibility</w:t>
                      </w:r>
                    </w:p>
                    <w:p w:rsidR="000F6110" w:rsidRPr="000F6110" w:rsidRDefault="008860DF" w:rsidP="000F611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Team Man</w:t>
                      </w:r>
                    </w:p>
                    <w:p w:rsidR="000F6110" w:rsidRPr="000F6110" w:rsidRDefault="000F6110" w:rsidP="000F611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0F6110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Good </w:t>
                      </w:r>
                      <w:r w:rsid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Communication S</w:t>
                      </w:r>
                      <w:r w:rsidRPr="000F6110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kills</w:t>
                      </w:r>
                    </w:p>
                    <w:p w:rsidR="000F6110" w:rsidRPr="000F6110" w:rsidRDefault="008860DF" w:rsidP="000F611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Passion to Learn New T</w:t>
                      </w:r>
                      <w:r w:rsidR="000F6110" w:rsidRPr="000F6110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hings</w:t>
                      </w:r>
                    </w:p>
                    <w:p w:rsidR="000F6110" w:rsidRPr="000F6110" w:rsidRDefault="000F6110" w:rsidP="000F611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0F6110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Social Adaptability</w:t>
                      </w:r>
                    </w:p>
                    <w:p w:rsidR="000F6110" w:rsidRPr="000F6110" w:rsidRDefault="008860DF" w:rsidP="000F611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Leadership Q</w:t>
                      </w:r>
                      <w:r w:rsidR="000F6110" w:rsidRPr="000F6110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ualities</w:t>
                      </w:r>
                    </w:p>
                    <w:p w:rsidR="0017358C" w:rsidRPr="000F6110" w:rsidRDefault="0017358C" w:rsidP="000F6110">
                      <w:pPr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FD1961" w:rsidRPr="008E062A" w:rsidRDefault="00FD1961" w:rsidP="008E062A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</w:p>
                    <w:p w:rsidR="008E062A" w:rsidRPr="00540823" w:rsidRDefault="00540823" w:rsidP="00540823">
                      <w:pPr>
                        <w:spacing w:after="0"/>
                        <w:rPr>
                          <w:b/>
                          <w:color w:val="FFFFFF" w:themeColor="background1"/>
                          <w:sz w:val="28"/>
                          <w:szCs w:val="20"/>
                        </w:rPr>
                      </w:pPr>
                      <w:r w:rsidRPr="00540823">
                        <w:rPr>
                          <w:b/>
                          <w:color w:val="FFFFFF" w:themeColor="background1"/>
                          <w:sz w:val="28"/>
                          <w:szCs w:val="20"/>
                        </w:rPr>
                        <w:t>SKILL</w:t>
                      </w:r>
                    </w:p>
                    <w:p w:rsidR="006F1CBA" w:rsidRDefault="006F1CBA" w:rsidP="00540823">
                      <w:pPr>
                        <w:spacing w:after="0"/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:rsidR="00540823" w:rsidRPr="00540823" w:rsidRDefault="00540823" w:rsidP="00540823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extAlignment w:val="baseline"/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</w:rPr>
                      </w:pPr>
                      <w:r w:rsidRPr="00540823"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bdr w:val="none" w:sz="0" w:space="0" w:color="auto" w:frame="1"/>
                        </w:rPr>
                        <w:t>Techno commerce activity.</w:t>
                      </w:r>
                    </w:p>
                    <w:p w:rsidR="00540823" w:rsidRPr="00540823" w:rsidRDefault="00540823" w:rsidP="00540823">
                      <w:pPr>
                        <w:numPr>
                          <w:ilvl w:val="0"/>
                          <w:numId w:val="7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lang w:val="en-US"/>
                        </w:rPr>
                      </w:pPr>
                      <w:r w:rsidRPr="00540823"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bdr w:val="none" w:sz="0" w:space="0" w:color="auto" w:frame="1"/>
                          <w:lang w:val="en-US"/>
                        </w:rPr>
                        <w:t>Managing Project activities &amp; and executes project work plans, monitoring, &amp; implementing measures to meet changing needs and requirements.</w:t>
                      </w:r>
                    </w:p>
                    <w:p w:rsidR="00540823" w:rsidRPr="00540823" w:rsidRDefault="00540823" w:rsidP="00540823">
                      <w:pPr>
                        <w:numPr>
                          <w:ilvl w:val="0"/>
                          <w:numId w:val="7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lang w:val="en-US"/>
                        </w:rPr>
                      </w:pPr>
                      <w:r w:rsidRPr="00540823"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bdr w:val="none" w:sz="0" w:space="0" w:color="auto" w:frame="1"/>
                          <w:lang w:val="en-US"/>
                        </w:rPr>
                        <w:t>Sincerity</w:t>
                      </w:r>
                    </w:p>
                    <w:p w:rsidR="00540823" w:rsidRPr="00540823" w:rsidRDefault="00540823" w:rsidP="00540823">
                      <w:pPr>
                        <w:numPr>
                          <w:ilvl w:val="0"/>
                          <w:numId w:val="7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lang w:val="en-US"/>
                        </w:rPr>
                      </w:pPr>
                      <w:r w:rsidRPr="00540823"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bdr w:val="none" w:sz="0" w:space="0" w:color="auto" w:frame="1"/>
                          <w:lang w:val="en-US"/>
                        </w:rPr>
                        <w:t>Flexibility</w:t>
                      </w:r>
                    </w:p>
                    <w:p w:rsidR="00540823" w:rsidRPr="00540823" w:rsidRDefault="00540823" w:rsidP="00540823">
                      <w:pPr>
                        <w:numPr>
                          <w:ilvl w:val="0"/>
                          <w:numId w:val="7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lang w:val="en-US"/>
                        </w:rPr>
                      </w:pPr>
                      <w:r w:rsidRPr="00540823"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bdr w:val="none" w:sz="0" w:space="0" w:color="auto" w:frame="1"/>
                          <w:lang w:val="en-US"/>
                        </w:rPr>
                        <w:t>Team man</w:t>
                      </w:r>
                    </w:p>
                    <w:p w:rsidR="00540823" w:rsidRPr="00540823" w:rsidRDefault="00540823" w:rsidP="00540823">
                      <w:pPr>
                        <w:numPr>
                          <w:ilvl w:val="0"/>
                          <w:numId w:val="7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lang w:val="en-US"/>
                        </w:rPr>
                      </w:pPr>
                      <w:r w:rsidRPr="00540823"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bdr w:val="none" w:sz="0" w:space="0" w:color="auto" w:frame="1"/>
                          <w:lang w:val="en-US"/>
                        </w:rPr>
                        <w:t>Good communication skills</w:t>
                      </w:r>
                    </w:p>
                    <w:p w:rsidR="00540823" w:rsidRPr="00540823" w:rsidRDefault="00540823" w:rsidP="00540823">
                      <w:pPr>
                        <w:numPr>
                          <w:ilvl w:val="0"/>
                          <w:numId w:val="7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lang w:val="en-US"/>
                        </w:rPr>
                      </w:pPr>
                      <w:r w:rsidRPr="00540823"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bdr w:val="none" w:sz="0" w:space="0" w:color="auto" w:frame="1"/>
                          <w:lang w:val="en-US"/>
                        </w:rPr>
                        <w:t>Passion to learn new things</w:t>
                      </w:r>
                    </w:p>
                    <w:p w:rsidR="00540823" w:rsidRPr="00540823" w:rsidRDefault="00540823" w:rsidP="00540823">
                      <w:pPr>
                        <w:numPr>
                          <w:ilvl w:val="0"/>
                          <w:numId w:val="7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lang w:val="en-US"/>
                        </w:rPr>
                      </w:pPr>
                      <w:r w:rsidRPr="00540823"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bdr w:val="none" w:sz="0" w:space="0" w:color="auto" w:frame="1"/>
                          <w:lang w:val="en-US"/>
                        </w:rPr>
                        <w:t>Social Adaptability</w:t>
                      </w:r>
                    </w:p>
                    <w:p w:rsidR="00540823" w:rsidRPr="00540823" w:rsidRDefault="00540823" w:rsidP="00540823">
                      <w:pPr>
                        <w:numPr>
                          <w:ilvl w:val="0"/>
                          <w:numId w:val="7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lang w:val="en-US"/>
                        </w:rPr>
                      </w:pPr>
                      <w:r w:rsidRPr="00540823"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bdr w:val="none" w:sz="0" w:space="0" w:color="auto" w:frame="1"/>
                          <w:lang w:val="en-US"/>
                        </w:rPr>
                        <w:t>Leadership qualities</w:t>
                      </w:r>
                    </w:p>
                    <w:p w:rsidR="00540823" w:rsidRPr="00540823" w:rsidRDefault="00540823" w:rsidP="00540823">
                      <w:pPr>
                        <w:numPr>
                          <w:ilvl w:val="0"/>
                          <w:numId w:val="7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lang w:val="en-US"/>
                        </w:rPr>
                      </w:pPr>
                      <w:r w:rsidRPr="00540823"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bdr w:val="none" w:sz="0" w:space="0" w:color="auto" w:frame="1"/>
                          <w:lang w:val="en-US"/>
                        </w:rPr>
                        <w:t>Coaching and Mentoring</w:t>
                      </w:r>
                    </w:p>
                    <w:p w:rsidR="00540823" w:rsidRPr="00540823" w:rsidRDefault="00540823" w:rsidP="00540823">
                      <w:pPr>
                        <w:numPr>
                          <w:ilvl w:val="0"/>
                          <w:numId w:val="7"/>
                        </w:numPr>
                        <w:spacing w:after="0" w:line="240" w:lineRule="auto"/>
                        <w:textAlignment w:val="baseline"/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lang w:val="en-US"/>
                        </w:rPr>
                      </w:pPr>
                      <w:r w:rsidRPr="00540823"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bdr w:val="none" w:sz="0" w:space="0" w:color="auto" w:frame="1"/>
                          <w:lang w:val="en-US"/>
                        </w:rPr>
                        <w:t>Classroom Experience</w:t>
                      </w:r>
                    </w:p>
                    <w:p w:rsidR="006F1CBA" w:rsidRPr="00540823" w:rsidRDefault="00540823" w:rsidP="00540823">
                      <w:pPr>
                        <w:numPr>
                          <w:ilvl w:val="0"/>
                          <w:numId w:val="7"/>
                        </w:numPr>
                        <w:spacing w:after="0" w:line="240" w:lineRule="auto"/>
                        <w:textAlignment w:val="baseline"/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540823">
                        <w:rPr>
                          <w:rFonts w:ascii="Arial" w:eastAsia="Times New Roman" w:hAnsi="Arial" w:cs="Arial"/>
                          <w:color w:val="FFFFFF" w:themeColor="background1"/>
                          <w:sz w:val="21"/>
                          <w:szCs w:val="21"/>
                          <w:bdr w:val="none" w:sz="0" w:space="0" w:color="auto" w:frame="1"/>
                          <w:lang w:val="en-US"/>
                        </w:rPr>
                        <w:t>Confident Communicator</w:t>
                      </w:r>
                    </w:p>
                    <w:p w:rsidR="006F1CBA" w:rsidRDefault="006F1CBA" w:rsidP="008E062A">
                      <w:pPr>
                        <w:spacing w:after="0"/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:rsidR="00FD1961" w:rsidRDefault="00FD1961" w:rsidP="008E062A">
                      <w:pPr>
                        <w:spacing w:after="0"/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color w:val="FFFFFF" w:themeColor="background1"/>
                          <w:sz w:val="28"/>
                          <w:szCs w:val="28"/>
                        </w:rPr>
                        <w:t>PERSONAL SNIPPET</w:t>
                      </w:r>
                    </w:p>
                    <w:p w:rsidR="008E062A" w:rsidRPr="008E062A" w:rsidRDefault="00540823" w:rsidP="008E062A">
                      <w:pPr>
                        <w:spacing w:after="0"/>
                        <w:rPr>
                          <w:rFonts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bCs/>
                          <w:noProof/>
                          <w:color w:val="FFFFFF" w:themeColor="background1"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>
                            <wp:extent cx="7474918" cy="45719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473014" cy="4570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D1961" w:rsidRDefault="008860DF" w:rsidP="008860D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Father’s Name</w:t>
                      </w:r>
                      <w:r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: </w:t>
                      </w:r>
                      <w:proofErr w:type="spellStart"/>
                      <w:r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Mr.Bijay</w:t>
                      </w:r>
                      <w:proofErr w:type="spellEnd"/>
                      <w:r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 Ram </w:t>
                      </w:r>
                      <w:proofErr w:type="spellStart"/>
                      <w:r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Samantroy</w:t>
                      </w:r>
                      <w:proofErr w:type="spellEnd"/>
                      <w:r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="00FD196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Date of Birth: </w:t>
                      </w:r>
                      <w:r w:rsidR="00C5095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26</w:t>
                      </w:r>
                      <w:r w:rsidR="00FD1961" w:rsidRPr="00FD196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  <w:vertAlign w:val="superscript"/>
                        </w:rPr>
                        <w:t>th</w:t>
                      </w:r>
                      <w:r w:rsidR="00FD196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 Ju</w:t>
                      </w:r>
                      <w:r w:rsidR="00C5095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n 1984</w:t>
                      </w:r>
                    </w:p>
                    <w:p w:rsidR="008860DF" w:rsidRPr="008860DF" w:rsidRDefault="008860DF" w:rsidP="008860D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Sex</w:t>
                      </w:r>
                      <w:r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: Male</w:t>
                      </w:r>
                      <w:r w:rsidRPr="008860DF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ab/>
                        <w:t xml:space="preserve">                                                              </w:t>
                      </w:r>
                    </w:p>
                    <w:p w:rsidR="008860DF" w:rsidRDefault="008860DF" w:rsidP="008860D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Marital Status: Married</w:t>
                      </w:r>
                    </w:p>
                    <w:p w:rsidR="008860DF" w:rsidRDefault="008860DF" w:rsidP="008860D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Languages Known: </w:t>
                      </w:r>
                      <w:r w:rsidRPr="00FD196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English, Hindi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,</w:t>
                      </w:r>
                      <w:r w:rsidRPr="00FD1961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 and </w:t>
                      </w: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Oriya</w:t>
                      </w:r>
                    </w:p>
                    <w:p w:rsidR="008860DF" w:rsidRDefault="008860DF" w:rsidP="008860D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Current Location: Bhubaneswar, Odisha</w:t>
                      </w:r>
                    </w:p>
                    <w:p w:rsidR="00FD1961" w:rsidRDefault="008860DF" w:rsidP="00C326C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360"/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Permanent Address</w:t>
                      </w:r>
                      <w:r w:rsidR="00FD1961" w:rsidRPr="00C326CD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="00FD1961" w:rsidRPr="00C326CD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Address</w:t>
                      </w:r>
                      <w:proofErr w:type="spellEnd"/>
                      <w:r w:rsidR="00FD1961" w:rsidRPr="00C326CD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: </w:t>
                      </w:r>
                      <w:r w:rsidR="00C326CD" w:rsidRPr="00C326CD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At-</w:t>
                      </w:r>
                      <w:proofErr w:type="spellStart"/>
                      <w:r w:rsidR="00C326CD" w:rsidRPr="00C326CD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Bhikampali,P.O</w:t>
                      </w:r>
                      <w:proofErr w:type="spellEnd"/>
                      <w:r w:rsidR="00C326CD" w:rsidRPr="00C326CD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.-</w:t>
                      </w:r>
                      <w:proofErr w:type="spellStart"/>
                      <w:r w:rsidR="00C326CD" w:rsidRPr="00C326CD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Kapilapur</w:t>
                      </w:r>
                      <w:proofErr w:type="spellEnd"/>
                      <w:r w:rsidR="00C326CD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 xml:space="preserve">, </w:t>
                      </w:r>
                      <w:r w:rsidR="00C326CD" w:rsidRPr="00C326CD">
                        <w:rPr>
                          <w:rFonts w:asciiTheme="minorHAnsi" w:hAnsiTheme="minorHAnsi" w:cstheme="minorHAnsi"/>
                          <w:bCs/>
                          <w:color w:val="FFFFFF" w:themeColor="background1"/>
                          <w:sz w:val="20"/>
                          <w:szCs w:val="20"/>
                        </w:rPr>
                        <w:t>Dist-Jharsuguda-768226</w:t>
                      </w:r>
                    </w:p>
                  </w:txbxContent>
                </v:textbox>
              </v:shape>
            </w:pict>
          </mc:Fallback>
        </mc:AlternateContent>
      </w:r>
      <w:r w:rsidR="0017358C" w:rsidRPr="0017358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0816C2F" wp14:editId="2020093D">
                <wp:simplePos x="0" y="0"/>
                <wp:positionH relativeFrom="column">
                  <wp:posOffset>2638425</wp:posOffset>
                </wp:positionH>
                <wp:positionV relativeFrom="paragraph">
                  <wp:posOffset>57150</wp:posOffset>
                </wp:positionV>
                <wp:extent cx="4867275" cy="1250632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67275" cy="1250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860DF" w:rsidRDefault="008860DF" w:rsidP="008860D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E34C95" w:rsidRDefault="000813F4" w:rsidP="008860D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BHARTI INFRATEL LIMITED</w:t>
                            </w:r>
                          </w:p>
                          <w:p w:rsidR="000813F4" w:rsidRPr="000813F4" w:rsidRDefault="000813F4" w:rsidP="008860D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 xml:space="preserve">Designation: - Zonal manager and Cluster in-charge </w:t>
                            </w:r>
                          </w:p>
                          <w:p w:rsidR="000813F4" w:rsidRPr="000813F4" w:rsidRDefault="000813F4" w:rsidP="008860D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0813F4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Work period-Sep-08 to Jun-14</w:t>
                            </w:r>
                          </w:p>
                          <w:p w:rsidR="001402FC" w:rsidRPr="0017358C" w:rsidRDefault="001402FC" w:rsidP="008860D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17358C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Key Result Area: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Handling Zonal operation role for my Zone. </w:t>
                            </w:r>
                            <w:proofErr w:type="spellStart"/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e</w:t>
                            </w:r>
                            <w:proofErr w:type="spellEnd"/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pco</w:t>
                            </w:r>
                            <w:proofErr w:type="spellEnd"/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sign up, NMS project drive, energy cost reduction plan, uptime improvement plan etc.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Operation &amp; maintains of passive equipment.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Responsible for planning civil, electrical, structural &amp; constructional work, which includes maintenance of Towers, Shelters, DG, cabling, SMPS, Air conditioner, Battery banks, </w:t>
                            </w:r>
                            <w:proofErr w:type="spellStart"/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earthing</w:t>
                            </w:r>
                            <w:proofErr w:type="spellEnd"/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 xml:space="preserve"> etc. 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rovide assistance and to get daily progress report from the site engineers &amp; vendors.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onitoring of equipment’s of entire BTS site like SMPS, DG, AMF panel, AVR, Battery bank, LT panel, 25Kva transformer and other electrical equipment’s.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Planning and Setup of site Network &amp; Connectivity. Managing team to ensure timely PM of sites. Maintenance of site database. If required visit to sites to resolve issues related to sites.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Liaising with LL &amp; local people for fiber entries in rural and town area.</w:t>
                            </w:r>
                          </w:p>
                          <w:p w:rsidR="008860DF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Maintenance of utility fiber po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ints</w:t>
                            </w:r>
                            <w:r w:rsidR="008860DF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8860DF" w:rsidRPr="008860DF" w:rsidRDefault="008860DF" w:rsidP="008860D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</w:p>
                          <w:p w:rsidR="009B6744" w:rsidRDefault="00800DB9" w:rsidP="008860D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  <w:t>Core Responsibility Area: Under the supervision of the Circle Head of Clusters Coordination, ensures integrity and smooth, ongoing technical operations for all assigned assets. Roles and responsibilities are as follows: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o Perform periodic and ongoing inspections in accordance with maintenance schedule and company policies, standards and procedures for tower structure, all contents, equipment and grounds for all assigned assets.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o respond quickly and effectively to resolve NOCC alarms for assigned assets and responds to performance issues in accordance with company established policies, standards and procedures.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o ensure that all trouble tickets are properly trigger; prioritizes maintenance and repair issues with consent of manager and support of any further technical resources required.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o seek support from other resources when incapable of resolving issues beyond his technical capacity in an unabashed and honest fashion to ensure that all matters are properly resolved.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o close tickets only when issue has been fully and properly resolved or restored to smooth operation.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o Identify and ensures that major inspection discrepancies are reported to his/her manager, corrected in a timely fashion and that the field data collected is properly and promptly input into IMILs systems/databases.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o collect physical asset data in an efficient and cost-effective manner and follows standards related to getting this data into the database.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o maintain documentation and maintenance records for each assigned facility (hard and soft copy).</w:t>
                            </w:r>
                          </w:p>
                          <w:p w:rsidR="00800DB9" w:rsidRPr="00800DB9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o Review data associated with assigned sites on a regular basis and report errors or discrepancies to manager; follows up on problems that are previewed.</w:t>
                            </w:r>
                          </w:p>
                          <w:p w:rsidR="009B6744" w:rsidRDefault="00800DB9" w:rsidP="008860D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360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800DB9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To Maintain and communicate site problem lists including the resolution plans or activities undertaken for each.</w:t>
                            </w:r>
                          </w:p>
                          <w:p w:rsidR="006F1CBA" w:rsidRDefault="006F1CBA" w:rsidP="006F1CBA">
                            <w:pPr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</w:p>
                          <w:p w:rsidR="006F1CBA" w:rsidRDefault="006F1CBA" w:rsidP="006F1CBA">
                            <w:pPr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</w:p>
                          <w:p w:rsidR="006F1CBA" w:rsidRDefault="006F1CBA" w:rsidP="006F1CBA">
                            <w:pPr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</w:p>
                          <w:p w:rsidR="006F1CBA" w:rsidRPr="006F1CBA" w:rsidRDefault="006F1CBA" w:rsidP="006F1CBA">
                            <w:pPr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Date-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ab/>
                              <w:t>Thanking you</w:t>
                            </w:r>
                          </w:p>
                          <w:p w:rsidR="009B6744" w:rsidRPr="001402FC" w:rsidRDefault="006F1CBA" w:rsidP="008860DF">
                            <w:pPr>
                              <w:spacing w:after="0"/>
                              <w:jc w:val="both"/>
                              <w:rPr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sz w:val="10"/>
                                <w:szCs w:val="10"/>
                              </w:rPr>
                              <w:tab/>
                            </w:r>
                            <w:r>
                              <w:rPr>
                                <w:sz w:val="10"/>
                                <w:szCs w:val="10"/>
                              </w:rPr>
                              <w:tab/>
                            </w:r>
                            <w:r>
                              <w:rPr>
                                <w:sz w:val="10"/>
                                <w:szCs w:val="10"/>
                              </w:rPr>
                              <w:tab/>
                            </w:r>
                            <w:r>
                              <w:rPr>
                                <w:sz w:val="10"/>
                                <w:szCs w:val="10"/>
                              </w:rPr>
                              <w:tab/>
                            </w:r>
                            <w:r>
                              <w:rPr>
                                <w:sz w:val="10"/>
                                <w:szCs w:val="10"/>
                              </w:rPr>
                              <w:tab/>
                            </w:r>
                            <w:r>
                              <w:rPr>
                                <w:sz w:val="10"/>
                                <w:szCs w:val="10"/>
                              </w:rPr>
                              <w:tab/>
                            </w:r>
                            <w:proofErr w:type="spellStart"/>
                            <w:r w:rsidRPr="006F1CBA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Bik</w:t>
                            </w:r>
                            <w:r w:rsidR="00414BE7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a</w:t>
                            </w:r>
                            <w:r w:rsidRPr="006F1CBA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sh</w:t>
                            </w:r>
                            <w:proofErr w:type="spellEnd"/>
                            <w:r w:rsidRPr="006F1CBA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F1CBA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Ch</w:t>
                            </w:r>
                            <w:proofErr w:type="spellEnd"/>
                            <w:r w:rsidRPr="006F1CBA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F1CBA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Samantroy</w:t>
                            </w:r>
                            <w:proofErr w:type="spellEnd"/>
                          </w:p>
                          <w:p w:rsidR="00E34C95" w:rsidRDefault="00E34C95" w:rsidP="008860D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</w:p>
                          <w:p w:rsidR="004634B7" w:rsidRPr="006304EE" w:rsidRDefault="004634B7" w:rsidP="008860DF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29" type="#_x0000_t202" style="position:absolute;margin-left:207.75pt;margin-top:4.5pt;width:383.25pt;height:984.7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" filled="f" stroked="f" strokeweight=".5pt">
                <v:textbox>
                  <w:txbxContent>
                    <w:p w:rsidR="008860DF" w:rsidRDefault="008860DF" w:rsidP="008860DF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</w:p>
                    <w:p w:rsidR="00E34C95" w:rsidRDefault="000813F4" w:rsidP="008860DF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0813F4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BHARTI INFRATEL LIMITED</w:t>
                      </w:r>
                    </w:p>
                    <w:p w:rsidR="000813F4" w:rsidRPr="000813F4" w:rsidRDefault="000813F4" w:rsidP="008860DF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0813F4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 xml:space="preserve">Designation: - Zonal manager and Cluster in-charge </w:t>
                      </w:r>
                    </w:p>
                    <w:p w:rsidR="000813F4" w:rsidRPr="000813F4" w:rsidRDefault="000813F4" w:rsidP="008860DF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0813F4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Work period-Sep-08 to Jun-14</w:t>
                      </w:r>
                    </w:p>
                    <w:p w:rsidR="001402FC" w:rsidRPr="0017358C" w:rsidRDefault="001402FC" w:rsidP="008860DF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17358C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Key Result Area: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Handling Zonal operation role for my Zone. </w:t>
                      </w:r>
                      <w:proofErr w:type="spellStart"/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Ie</w:t>
                      </w:r>
                      <w:proofErr w:type="spellEnd"/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opco</w:t>
                      </w:r>
                      <w:proofErr w:type="spellEnd"/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sign up, NMS project drive, energy cost reduction plan, uptime improvement plan etc.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Operation &amp; maintains of passive equipment.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Responsible for planning civil, electrical, structural &amp; constructional work, which includes maintenance of Towers, Shelters, DG, cabling, SMPS, Air conditioner, Battery banks, </w:t>
                      </w:r>
                      <w:proofErr w:type="spellStart"/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earthing</w:t>
                      </w:r>
                      <w:proofErr w:type="spellEnd"/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 xml:space="preserve"> etc. 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rovide assistance and to get daily progress report from the site engineers &amp; vendors.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Monitoring of equipment’s of entire BTS site like SMPS, DG, AMF panel, AVR, Battery bank, LT panel, 25Kva transformer and other electrical equipment’s.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Planning and Setup of site Network &amp; Connectivity. Managing team to ensure timely PM of sites. Maintenance of site database. If required visit to sites to resolve issues related to sites.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Liaising with LL &amp; local people for fiber entries in rural and town area.</w:t>
                      </w:r>
                    </w:p>
                    <w:p w:rsidR="008860DF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Maintenance of utility fiber po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ints</w:t>
                      </w:r>
                      <w:r w:rsidR="008860DF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.</w:t>
                      </w:r>
                    </w:p>
                    <w:p w:rsidR="008860DF" w:rsidRPr="008860DF" w:rsidRDefault="008860DF" w:rsidP="008860DF">
                      <w:pPr>
                        <w:spacing w:after="0"/>
                        <w:jc w:val="both"/>
                        <w:rPr>
                          <w:rFonts w:cstheme="minorHAnsi"/>
                          <w:sz w:val="20"/>
                          <w:szCs w:val="20"/>
                        </w:rPr>
                      </w:pPr>
                    </w:p>
                    <w:p w:rsidR="009B6744" w:rsidRDefault="00800DB9" w:rsidP="008860DF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  <w:r w:rsidRPr="00800DB9">
                        <w:rPr>
                          <w:rFonts w:cstheme="minorHAnsi"/>
                          <w:b/>
                          <w:sz w:val="20"/>
                          <w:szCs w:val="20"/>
                        </w:rPr>
                        <w:t>Core Responsibility Area: Under the supervision of the Circle Head of Clusters Coordination, ensures integrity and smooth, ongoing technical operations for all assigned assets. Roles and responsibilities are as follows: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o Perform periodic and ongoing inspections in accordance with maintenance schedule and company policies, standards and procedures for tower structure, all contents, equipment and grounds for all assigned assets.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o respond quickly and effectively to resolve NOCC alarms for assigned assets and responds to performance issues in accordance with company established policies, standards and procedures.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o ensure that all trouble tickets are properly trigger; prioritizes maintenance and repair issues with consent of manager and support of any further technical resources required.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o seek support from other resources when incapable of resolving issues beyond his technical capacity in an unabashed and honest fashion to ensure that all matters are properly resolved.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o close tickets only when issue has been fully and properly resolved or restored to smooth operation.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o Identify and ensures that major inspection discrepancies are reported to his/her manager, corrected in a timely fashion and that the field data collected is properly and promptly input into IMILs systems/databases.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o collect physical asset data in an efficient and cost-effective manner and follows standards related to getting this data into the database.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o maintain documentation and maintenance records for each assigned facility (hard and soft copy).</w:t>
                      </w:r>
                    </w:p>
                    <w:p w:rsidR="00800DB9" w:rsidRPr="00800DB9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o Review data associated with assigned sites on a regular basis and report errors or discrepancies to manager; follows up on problems that are previewed.</w:t>
                      </w:r>
                    </w:p>
                    <w:p w:rsidR="009B6744" w:rsidRDefault="00800DB9" w:rsidP="008860D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360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800DB9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To Maintain and communicate site problem lists including the resolution plans or activities undertaken for each.</w:t>
                      </w:r>
                    </w:p>
                    <w:p w:rsidR="006F1CBA" w:rsidRDefault="006F1CBA" w:rsidP="006F1CBA">
                      <w:pPr>
                        <w:jc w:val="both"/>
                        <w:rPr>
                          <w:rFonts w:cstheme="minorHAnsi"/>
                          <w:sz w:val="20"/>
                          <w:szCs w:val="20"/>
                        </w:rPr>
                      </w:pPr>
                    </w:p>
                    <w:p w:rsidR="006F1CBA" w:rsidRDefault="006F1CBA" w:rsidP="006F1CBA">
                      <w:pPr>
                        <w:jc w:val="both"/>
                        <w:rPr>
                          <w:rFonts w:cstheme="minorHAnsi"/>
                          <w:sz w:val="20"/>
                          <w:szCs w:val="20"/>
                        </w:rPr>
                      </w:pPr>
                    </w:p>
                    <w:p w:rsidR="006F1CBA" w:rsidRDefault="006F1CBA" w:rsidP="006F1CBA">
                      <w:pPr>
                        <w:jc w:val="both"/>
                        <w:rPr>
                          <w:rFonts w:cstheme="minorHAnsi"/>
                          <w:sz w:val="20"/>
                          <w:szCs w:val="20"/>
                        </w:rPr>
                      </w:pPr>
                    </w:p>
                    <w:p w:rsidR="006F1CBA" w:rsidRPr="006F1CBA" w:rsidRDefault="006F1CBA" w:rsidP="006F1CBA">
                      <w:pPr>
                        <w:jc w:val="both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Date-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ab/>
                        <w:t>Thanking you</w:t>
                      </w:r>
                    </w:p>
                    <w:p w:rsidR="009B6744" w:rsidRPr="001402FC" w:rsidRDefault="006F1CBA" w:rsidP="008860DF">
                      <w:pPr>
                        <w:spacing w:after="0"/>
                        <w:jc w:val="both"/>
                        <w:rPr>
                          <w:sz w:val="10"/>
                          <w:szCs w:val="10"/>
                        </w:rPr>
                      </w:pPr>
                      <w:r>
                        <w:rPr>
                          <w:sz w:val="10"/>
                          <w:szCs w:val="10"/>
                        </w:rPr>
                        <w:tab/>
                      </w:r>
                      <w:r>
                        <w:rPr>
                          <w:sz w:val="10"/>
                          <w:szCs w:val="10"/>
                        </w:rPr>
                        <w:tab/>
                      </w:r>
                      <w:r>
                        <w:rPr>
                          <w:sz w:val="10"/>
                          <w:szCs w:val="10"/>
                        </w:rPr>
                        <w:tab/>
                      </w:r>
                      <w:r>
                        <w:rPr>
                          <w:sz w:val="10"/>
                          <w:szCs w:val="10"/>
                        </w:rPr>
                        <w:tab/>
                      </w:r>
                      <w:r>
                        <w:rPr>
                          <w:sz w:val="10"/>
                          <w:szCs w:val="10"/>
                        </w:rPr>
                        <w:tab/>
                      </w:r>
                      <w:r>
                        <w:rPr>
                          <w:sz w:val="10"/>
                          <w:szCs w:val="10"/>
                        </w:rPr>
                        <w:tab/>
                      </w:r>
                      <w:proofErr w:type="spellStart"/>
                      <w:r w:rsidRPr="006F1CBA">
                        <w:rPr>
                          <w:rFonts w:cstheme="minorHAnsi"/>
                          <w:sz w:val="20"/>
                          <w:szCs w:val="20"/>
                        </w:rPr>
                        <w:t>Bik</w:t>
                      </w:r>
                      <w:r w:rsidR="00414BE7">
                        <w:rPr>
                          <w:rFonts w:cstheme="minorHAnsi"/>
                          <w:sz w:val="20"/>
                          <w:szCs w:val="20"/>
                        </w:rPr>
                        <w:t>a</w:t>
                      </w:r>
                      <w:r w:rsidRPr="006F1CBA">
                        <w:rPr>
                          <w:rFonts w:cstheme="minorHAnsi"/>
                          <w:sz w:val="20"/>
                          <w:szCs w:val="20"/>
                        </w:rPr>
                        <w:t>sh</w:t>
                      </w:r>
                      <w:proofErr w:type="spellEnd"/>
                      <w:r w:rsidRPr="006F1CBA">
                        <w:rPr>
                          <w:rFonts w:cstheme="minorHAnsi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F1CBA">
                        <w:rPr>
                          <w:rFonts w:cstheme="minorHAnsi"/>
                          <w:sz w:val="20"/>
                          <w:szCs w:val="20"/>
                        </w:rPr>
                        <w:t>Ch</w:t>
                      </w:r>
                      <w:proofErr w:type="spellEnd"/>
                      <w:r w:rsidRPr="006F1CBA">
                        <w:rPr>
                          <w:rFonts w:cstheme="minorHAnsi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F1CBA">
                        <w:rPr>
                          <w:rFonts w:cstheme="minorHAnsi"/>
                          <w:sz w:val="20"/>
                          <w:szCs w:val="20"/>
                        </w:rPr>
                        <w:t>Samantroy</w:t>
                      </w:r>
                      <w:proofErr w:type="spellEnd"/>
                    </w:p>
                    <w:p w:rsidR="00E34C95" w:rsidRDefault="00E34C95" w:rsidP="008860DF">
                      <w:pPr>
                        <w:spacing w:after="0"/>
                        <w:jc w:val="both"/>
                        <w:rPr>
                          <w:rFonts w:cstheme="minorHAnsi"/>
                          <w:sz w:val="20"/>
                          <w:szCs w:val="20"/>
                        </w:rPr>
                      </w:pPr>
                    </w:p>
                    <w:p w:rsidR="004634B7" w:rsidRPr="006304EE" w:rsidRDefault="004634B7" w:rsidP="008860DF">
                      <w:pPr>
                        <w:spacing w:after="0"/>
                        <w:jc w:val="both"/>
                        <w:rPr>
                          <w:rFonts w:cstheme="minorHAnsi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7358C" w:rsidRDefault="004634B7" w:rsidP="0017358C">
      <w:pPr>
        <w:tabs>
          <w:tab w:val="left" w:pos="1515"/>
        </w:tabs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D5B4882" wp14:editId="71F985AE">
                <wp:simplePos x="0" y="0"/>
                <wp:positionH relativeFrom="column">
                  <wp:posOffset>114300</wp:posOffset>
                </wp:positionH>
                <wp:positionV relativeFrom="paragraph">
                  <wp:posOffset>257175</wp:posOffset>
                </wp:positionV>
                <wp:extent cx="2219325" cy="0"/>
                <wp:effectExtent l="0" t="0" r="28575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2E2741DC" id="Straight Connector 20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pt,20.25pt" to="183.75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" strokecolor="#f2f2f2 [3052]" strokeweight="1.5pt">
                <v:stroke joinstyle="miter"/>
              </v:line>
            </w:pict>
          </mc:Fallback>
        </mc:AlternateContent>
      </w:r>
    </w:p>
    <w:p w:rsidR="0017358C" w:rsidRPr="0017358C" w:rsidRDefault="008860DF" w:rsidP="0017358C">
      <w:pPr>
        <w:tabs>
          <w:tab w:val="left" w:pos="1515"/>
        </w:tabs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F153808" wp14:editId="2C135829">
                <wp:simplePos x="0" y="0"/>
                <wp:positionH relativeFrom="column">
                  <wp:posOffset>133350</wp:posOffset>
                </wp:positionH>
                <wp:positionV relativeFrom="paragraph">
                  <wp:posOffset>3286125</wp:posOffset>
                </wp:positionV>
                <wp:extent cx="2219325" cy="0"/>
                <wp:effectExtent l="0" t="0" r="9525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2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5pt,258.75pt" to="185.25pt,25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" strokecolor="#f2f2f2 [3052]" strokeweight="1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2FE6418" wp14:editId="0452C776">
                <wp:simplePos x="0" y="0"/>
                <wp:positionH relativeFrom="column">
                  <wp:posOffset>123825</wp:posOffset>
                </wp:positionH>
                <wp:positionV relativeFrom="paragraph">
                  <wp:posOffset>1333500</wp:posOffset>
                </wp:positionV>
                <wp:extent cx="2219325" cy="0"/>
                <wp:effectExtent l="0" t="0" r="28575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93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line w14:anchorId="2523F3F1" id="Straight Connector 21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75pt,105pt" to="184.5pt,1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" strokecolor="#f2f2f2 [3052]" strokeweight="1.5pt">
                <v:stroke joinstyle="miter"/>
              </v:line>
            </w:pict>
          </mc:Fallback>
        </mc:AlternateContent>
      </w:r>
    </w:p>
    <w:sectPr w:rsidR="0017358C" w:rsidRPr="0017358C" w:rsidSect="00B6020E">
      <w:pgSz w:w="11906" w:h="16838"/>
      <w:pgMar w:top="0" w:right="0" w:bottom="0" w:left="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DE5A3E"/>
    <w:multiLevelType w:val="hybridMultilevel"/>
    <w:tmpl w:val="8B689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5700EF"/>
    <w:multiLevelType w:val="hybridMultilevel"/>
    <w:tmpl w:val="241E107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B734D0"/>
    <w:multiLevelType w:val="hybridMultilevel"/>
    <w:tmpl w:val="7700B1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B7170D"/>
    <w:multiLevelType w:val="hybridMultilevel"/>
    <w:tmpl w:val="24809C8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C7246E"/>
    <w:multiLevelType w:val="hybridMultilevel"/>
    <w:tmpl w:val="93A8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82E630C"/>
    <w:multiLevelType w:val="hybridMultilevel"/>
    <w:tmpl w:val="16C28C4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5239C9"/>
    <w:multiLevelType w:val="multilevel"/>
    <w:tmpl w:val="0344B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65857B6C"/>
    <w:multiLevelType w:val="hybridMultilevel"/>
    <w:tmpl w:val="590C8DAA"/>
    <w:lvl w:ilvl="0" w:tplc="08090005">
      <w:start w:val="1"/>
      <w:numFmt w:val="bullet"/>
      <w:lvlText w:val=""/>
      <w:lvlJc w:val="left"/>
      <w:pPr>
        <w:ind w:left="8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8">
    <w:nsid w:val="69A81DE7"/>
    <w:multiLevelType w:val="hybridMultilevel"/>
    <w:tmpl w:val="A18E357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CD33A67"/>
    <w:multiLevelType w:val="hybridMultilevel"/>
    <w:tmpl w:val="AA6454BE"/>
    <w:lvl w:ilvl="0" w:tplc="CE82CA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E15644D"/>
    <w:multiLevelType w:val="hybridMultilevel"/>
    <w:tmpl w:val="39EC8556"/>
    <w:lvl w:ilvl="0" w:tplc="CE82CA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8"/>
  </w:num>
  <w:num w:numId="5">
    <w:abstractNumId w:val="10"/>
  </w:num>
  <w:num w:numId="6">
    <w:abstractNumId w:val="4"/>
  </w:num>
  <w:num w:numId="7">
    <w:abstractNumId w:val="9"/>
  </w:num>
  <w:num w:numId="8">
    <w:abstractNumId w:val="6"/>
  </w:num>
  <w:num w:numId="9">
    <w:abstractNumId w:val="7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yMDYwM7E0sTAzMLNU0lEKTi0uzszPAykwrwUAu0xkCCwAAAA="/>
  </w:docVars>
  <w:rsids>
    <w:rsidRoot w:val="00AB1280"/>
    <w:rsid w:val="0005447F"/>
    <w:rsid w:val="000813F4"/>
    <w:rsid w:val="00092A66"/>
    <w:rsid w:val="000A4C02"/>
    <w:rsid w:val="000E3CCF"/>
    <w:rsid w:val="000F6110"/>
    <w:rsid w:val="0010150A"/>
    <w:rsid w:val="001402FC"/>
    <w:rsid w:val="001452C3"/>
    <w:rsid w:val="0017358C"/>
    <w:rsid w:val="0018248C"/>
    <w:rsid w:val="00195236"/>
    <w:rsid w:val="001A17C2"/>
    <w:rsid w:val="002054A7"/>
    <w:rsid w:val="00251C5F"/>
    <w:rsid w:val="002567AF"/>
    <w:rsid w:val="0028360A"/>
    <w:rsid w:val="002C7720"/>
    <w:rsid w:val="002E3018"/>
    <w:rsid w:val="00313DD1"/>
    <w:rsid w:val="003319E4"/>
    <w:rsid w:val="00380195"/>
    <w:rsid w:val="00414BE7"/>
    <w:rsid w:val="00447D4D"/>
    <w:rsid w:val="004634B7"/>
    <w:rsid w:val="004C5900"/>
    <w:rsid w:val="004D311D"/>
    <w:rsid w:val="00540823"/>
    <w:rsid w:val="00574B57"/>
    <w:rsid w:val="00583369"/>
    <w:rsid w:val="005941B2"/>
    <w:rsid w:val="00595C6C"/>
    <w:rsid w:val="005A1D70"/>
    <w:rsid w:val="005B2F92"/>
    <w:rsid w:val="005D4A26"/>
    <w:rsid w:val="005D5135"/>
    <w:rsid w:val="006304EE"/>
    <w:rsid w:val="006701AE"/>
    <w:rsid w:val="006B3515"/>
    <w:rsid w:val="006C29B7"/>
    <w:rsid w:val="006F1CBA"/>
    <w:rsid w:val="007174C5"/>
    <w:rsid w:val="00737888"/>
    <w:rsid w:val="00772945"/>
    <w:rsid w:val="00792303"/>
    <w:rsid w:val="007F3E76"/>
    <w:rsid w:val="00800DB9"/>
    <w:rsid w:val="0080642A"/>
    <w:rsid w:val="008106B9"/>
    <w:rsid w:val="008477C3"/>
    <w:rsid w:val="00851B83"/>
    <w:rsid w:val="008860DF"/>
    <w:rsid w:val="008B6582"/>
    <w:rsid w:val="008C4C02"/>
    <w:rsid w:val="008E062A"/>
    <w:rsid w:val="0093672A"/>
    <w:rsid w:val="00980E40"/>
    <w:rsid w:val="009B6744"/>
    <w:rsid w:val="009E0291"/>
    <w:rsid w:val="00A172E8"/>
    <w:rsid w:val="00A527BC"/>
    <w:rsid w:val="00AA0F4F"/>
    <w:rsid w:val="00AB1280"/>
    <w:rsid w:val="00AB42D1"/>
    <w:rsid w:val="00B306F5"/>
    <w:rsid w:val="00B6020E"/>
    <w:rsid w:val="00BE5C25"/>
    <w:rsid w:val="00BE6A2C"/>
    <w:rsid w:val="00C06FD0"/>
    <w:rsid w:val="00C326CD"/>
    <w:rsid w:val="00C36955"/>
    <w:rsid w:val="00C44228"/>
    <w:rsid w:val="00C50951"/>
    <w:rsid w:val="00D2599E"/>
    <w:rsid w:val="00D736D2"/>
    <w:rsid w:val="00DA7891"/>
    <w:rsid w:val="00DF4F79"/>
    <w:rsid w:val="00E34C95"/>
    <w:rsid w:val="00E71924"/>
    <w:rsid w:val="00E8254A"/>
    <w:rsid w:val="00E87457"/>
    <w:rsid w:val="00EE4A99"/>
    <w:rsid w:val="00F329BC"/>
    <w:rsid w:val="00F83553"/>
    <w:rsid w:val="00F869E0"/>
    <w:rsid w:val="00FB734F"/>
    <w:rsid w:val="00FC6AD6"/>
    <w:rsid w:val="00FD1961"/>
    <w:rsid w:val="00FD347E"/>
    <w:rsid w:val="00FE3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4F79"/>
    <w:rPr>
      <w:color w:val="0563C1" w:themeColor="hyperlink"/>
      <w:u w:val="single"/>
    </w:rPr>
  </w:style>
  <w:style w:type="paragraph" w:styleId="ListParagraph">
    <w:name w:val="List Paragraph"/>
    <w:basedOn w:val="Normal"/>
    <w:qFormat/>
    <w:rsid w:val="00E71924"/>
    <w:pPr>
      <w:spacing w:after="0" w:line="240" w:lineRule="auto"/>
      <w:ind w:left="720"/>
      <w:contextualSpacing/>
    </w:pPr>
    <w:rPr>
      <w:rFonts w:ascii="Century Gothic" w:eastAsia="Meiryo" w:hAnsi="Century Gothic" w:cs="Times New Roman"/>
      <w:sz w:val="18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1C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CB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4F79"/>
    <w:rPr>
      <w:color w:val="0563C1" w:themeColor="hyperlink"/>
      <w:u w:val="single"/>
    </w:rPr>
  </w:style>
  <w:style w:type="paragraph" w:styleId="ListParagraph">
    <w:name w:val="List Paragraph"/>
    <w:basedOn w:val="Normal"/>
    <w:qFormat/>
    <w:rsid w:val="00E71924"/>
    <w:pPr>
      <w:spacing w:after="0" w:line="240" w:lineRule="auto"/>
      <w:ind w:left="720"/>
      <w:contextualSpacing/>
    </w:pPr>
    <w:rPr>
      <w:rFonts w:ascii="Century Gothic" w:eastAsia="Meiryo" w:hAnsi="Century Gothic" w:cs="Times New Roman"/>
      <w:sz w:val="18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1C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CB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2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7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0.emf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gannath</dc:creator>
  <cp:lastModifiedBy>USER</cp:lastModifiedBy>
  <cp:revision>10</cp:revision>
  <cp:lastPrinted>2025-01-24T16:39:00Z</cp:lastPrinted>
  <dcterms:created xsi:type="dcterms:W3CDTF">2024-03-04T18:22:00Z</dcterms:created>
  <dcterms:modified xsi:type="dcterms:W3CDTF">2025-03-23T15:39:00Z</dcterms:modified>
</cp:coreProperties>
</file>